
<file path=[Content_Types].xml><?xml version="1.0" encoding="utf-8"?>
<Types xmlns="http://schemas.openxmlformats.org/package/2006/content-types">
  <Default ContentType="image/gif" Extension="gif"/>
  <Default ContentType="image/jpeg" Extension="jpg"/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DF1E3" w14:textId="1702BE1E" w:rsidR="005B2286" w:rsidRPr="00402492" w:rsidRDefault="005B2286" w:rsidP="00066244">
      <w:pPr>
        <w:spacing w:before="240" w:after="0" w:line="240" w:lineRule="auto"/>
        <w:rPr>
          <w:rFonts w:ascii="Angsana New" w:hAnsi="Angsana New" w:cs="Angsana New"/>
          <w:sz w:val="20"/>
          <w:szCs w:val="20"/>
          <w:cs/>
        </w:rPr>
      </w:pPr>
      <w:bookmarkStart w:id="0" w:name="_Hlk58342905"/>
      <w:bookmarkEnd w:id="0"/>
    </w:p>
    <w:tbl>
      <w:tblPr>
        <w:tblStyle w:val="TableGrid"/>
        <w:tblW w:w="0" w:type="auto"/>
        <w:tblInd w:w="-185" w:type="dxa"/>
        <w:tblLayout w:type="fixed"/>
        <w:tblLook w:val="04A0" w:firstRow="1" w:lastRow="0" w:firstColumn="1" w:lastColumn="0" w:noHBand="0" w:noVBand="1"/>
      </w:tblPr>
      <w:tblGrid>
        <w:gridCol w:w="627"/>
        <w:gridCol w:w="1076"/>
        <w:gridCol w:w="97"/>
        <w:gridCol w:w="1076"/>
        <w:gridCol w:w="1174"/>
        <w:gridCol w:w="896"/>
        <w:gridCol w:w="409"/>
        <w:gridCol w:w="585"/>
        <w:gridCol w:w="176"/>
        <w:gridCol w:w="124"/>
        <w:gridCol w:w="1320"/>
        <w:gridCol w:w="583"/>
        <w:gridCol w:w="137"/>
        <w:gridCol w:w="626"/>
        <w:gridCol w:w="1170"/>
        <w:gridCol w:w="634"/>
      </w:tblGrid>
      <w:tr w:rsidR="002D76ED" w:rsidRPr="006C36E4" w14:paraId="0E882AF5" w14:textId="77777777" w:rsidTr="008713F0"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A151876" w14:textId="77777777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าขาที่ออกใบกำกับคือ</w:t>
            </w:r>
          </w:p>
          <w:p w14:paraId="33DAFC57" w14:textId="3A562743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ranch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730F64F4" w14:textId="50F1AF5E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ำนักงานใหญ่</w:t>
            </w:r>
          </w:p>
        </w:tc>
        <w:tc>
          <w:tcPr>
            <w:tcW w:w="468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30A0CC31" w14:textId="2A95BADE" w:rsidR="00066244" w:rsidRPr="00880E2C" w:rsidRDefault="00066244" w:rsidP="00066244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  <w:cs/>
              </w:rPr>
            </w:pPr>
            <w:r w:rsidRPr="00880E2C">
              <w:rPr>
                <w:rFonts w:ascii="Angsana New" w:hAnsi="Angsana New" w:cs="Angsana New" w:hint="cs"/>
                <w:sz w:val="24"/>
                <w:szCs w:val="32"/>
                <w:cs/>
              </w:rPr>
              <w:t xml:space="preserve">ใบเสร็จรับเงิน </w:t>
            </w:r>
            <w:r w:rsidRPr="00880E2C">
              <w:rPr>
                <w:rFonts w:ascii="Angsana New" w:hAnsi="Angsana New" w:cs="Angsana New"/>
                <w:sz w:val="24"/>
                <w:szCs w:val="32"/>
              </w:rPr>
              <w:t xml:space="preserve">/ </w:t>
            </w:r>
            <w:r w:rsidRPr="00880E2C">
              <w:rPr>
                <w:rFonts w:ascii="Angsana New" w:hAnsi="Angsana New" w:cs="Angsana New" w:hint="cs"/>
                <w:sz w:val="24"/>
                <w:szCs w:val="32"/>
                <w:cs/>
              </w:rPr>
              <w:t>ใบกำกับภาษี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579978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เลขที่</w:t>
            </w:r>
          </w:p>
          <w:p w14:paraId="23C64ED7" w14:textId="198E9815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No.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575C9A" w14:textId="6CF4E654" w:rsidR="00066244" w:rsidRPr="007E6108" w:rsidRDefault="00880E2C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proofErr w:type="spellStart"/>
            <w:proofErr w:type="gramEnd"/>
            <w:proofErr w:type="spellEnd"/>
            <w:r w:rsidRPr="007E6108">
              <w:rPr>
                <w:rFonts w:ascii="Angsana New" w:hAnsi="Angsana New" w:cs="Angsana New"/>
                <w:sz w:val="20"/>
                <w:szCs w:val="20"/>
              </w:rPr>
              <w:t>TI10193049</w:t>
            </w:r>
          </w:p>
        </w:tc>
      </w:tr>
      <w:tr w:rsidR="002D76ED" w:rsidRPr="006C36E4" w14:paraId="08BC9AB0" w14:textId="77777777" w:rsidTr="009053F4">
        <w:tc>
          <w:tcPr>
            <w:tcW w:w="18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65A8B4" w14:textId="77777777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เลขประจำตัวผู้เสียภาษีอากร</w:t>
            </w:r>
          </w:p>
          <w:p w14:paraId="4FF53C41" w14:textId="43207148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Tax ID.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157118" w14:textId="6028C462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0107555000121</w:t>
            </w:r>
          </w:p>
        </w:tc>
        <w:tc>
          <w:tcPr>
            <w:tcW w:w="4684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A05346" w14:textId="78765721" w:rsidR="00066244" w:rsidRPr="00880E2C" w:rsidRDefault="00066244" w:rsidP="00066244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</w:rPr>
            </w:pPr>
            <w:r w:rsidRPr="00880E2C">
              <w:rPr>
                <w:rFonts w:ascii="Angsana New" w:hAnsi="Angsana New" w:cs="Angsana New"/>
                <w:sz w:val="24"/>
                <w:szCs w:val="32"/>
              </w:rPr>
              <w:t>RECEIPT / TAX INVOICE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2854C0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วันที่</w:t>
            </w:r>
          </w:p>
          <w:p w14:paraId="0CA78F0E" w14:textId="65538D46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Date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BDC85F" w14:textId="1B924446" w:rsidR="00066244" w:rsidRPr="007E6108" w:rsidRDefault="00EC1D36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spellStart"/>
            <w:proofErr w:type="spellEnd"/>
            <w:r w:rsidRPr="00EC1D36">
              <w:rPr>
                <w:rFonts w:ascii="Angsana New" w:hAnsi="Angsana New" w:cs="Angsana New"/>
                <w:sz w:val="20"/>
                <w:szCs w:val="20"/>
              </w:rPr>
              <w:t>30/05/2566</w:t>
            </w:r>
          </w:p>
        </w:tc>
      </w:tr>
      <w:tr w:rsidR="00066244" w:rsidRPr="006C36E4" w14:paraId="072096D5" w14:textId="77777777" w:rsidTr="009053F4">
        <w:trPr>
          <w:trHeight w:val="521"/>
        </w:trPr>
        <w:tc>
          <w:tcPr>
            <w:tcW w:w="5940" w:type="dxa"/>
            <w:gridSpan w:val="8"/>
            <w:tcBorders>
              <w:top w:val="single" w:sz="4" w:space="0" w:color="auto"/>
              <w:right w:val="nil"/>
            </w:tcBorders>
          </w:tcPr>
          <w:p w14:paraId="284C6C1B" w14:textId="42ABAEF6" w:rsidR="00066244" w:rsidRPr="00880E2C" w:rsidRDefault="00066244" w:rsidP="00880E2C">
            <w:pPr>
              <w:jc w:val="center"/>
              <w:rPr>
                <w:rFonts w:ascii="Angsana New" w:hAnsi="Angsana New" w:cs="Angsana New"/>
              </w:rPr>
            </w:pPr>
            <w:r w:rsidRPr="00880E2C">
              <w:rPr>
                <w:rFonts w:ascii="Angsana New" w:hAnsi="Angsana New" w:cs="Angsana New" w:hint="cs"/>
                <w:cs/>
              </w:rPr>
              <w:t>ชื่อ</w:t>
            </w:r>
            <w:r w:rsidR="000F0CA4">
              <w:rPr>
                <w:rFonts w:ascii="Angsana New" w:hAnsi="Angsana New" w:cs="Angsana New" w:hint="cs"/>
                <w:cs/>
              </w:rPr>
              <w:t>และ</w:t>
            </w:r>
            <w:r w:rsidRPr="00880E2C">
              <w:rPr>
                <w:rFonts w:ascii="Angsana New" w:hAnsi="Angsana New" w:cs="Angsana New" w:hint="cs"/>
                <w:cs/>
              </w:rPr>
              <w:t>ที่อยู่ผู้เอาประกัน</w:t>
            </w:r>
          </w:p>
          <w:p w14:paraId="4432CB34" w14:textId="00F707B5" w:rsidR="00066244" w:rsidRDefault="00066244" w:rsidP="00880E2C">
            <w:pPr>
              <w:spacing w:line="120" w:lineRule="auto"/>
              <w:jc w:val="center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r w:rsidRPr="00880E2C">
              <w:rPr>
                <w:rFonts w:ascii="Angsana New" w:hAnsi="Angsana New" w:cs="Angsana New"/>
              </w:rPr>
              <w:t>INSURED NAME &amp; ADDRESS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14:paraId="65F73CF4" w14:textId="77777777" w:rsidR="00066244" w:rsidRPr="00880E2C" w:rsidRDefault="00066244" w:rsidP="00880E2C">
            <w:pPr>
              <w:spacing w:before="20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เบี้ยประกันภัย</w:t>
            </w:r>
          </w:p>
          <w:p w14:paraId="1CB93BF1" w14:textId="43F03822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Premium</w:t>
            </w:r>
          </w:p>
        </w:tc>
        <w:tc>
          <w:tcPr>
            <w:tcW w:w="25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B049E8D" w14:textId="0D0F9FDD" w:rsidR="00066244" w:rsidRPr="00880E2C" w:rsidRDefault="00880E2C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proofErr w:type="spellStart"/>
            <w:proofErr w:type="spell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5,546.56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7BBEBB" w14:textId="77777777" w:rsidR="00066244" w:rsidRPr="00880E2C" w:rsidRDefault="00066244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30BABE3A" w14:textId="21C972C1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4"/>
                <w:szCs w:val="32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880E2C" w:rsidRPr="006C36E4" w14:paraId="50A51106" w14:textId="77777777" w:rsidTr="009053F4">
        <w:trPr>
          <w:trHeight w:val="557"/>
        </w:trPr>
        <w:tc>
          <w:tcPr>
            <w:tcW w:w="5940" w:type="dxa"/>
            <w:gridSpan w:val="8"/>
            <w:vMerge w:val="restart"/>
            <w:tcBorders>
              <w:right w:val="nil"/>
            </w:tcBorders>
          </w:tcPr>
          <w:p w14:paraId="0E48AA0E" w14:textId="6CE513D7" w:rsidR="00880E2C" w:rsidRPr="00880E2C" w:rsidRDefault="00880E2C" w:rsidP="00066244">
            <w:pPr>
              <w:spacing w:line="192" w:lineRule="auto"/>
              <w:rPr>
                <w:rFonts w:ascii="Angsana New" w:hAnsi="Angsana New" w:cs="Angsana New"/>
                <w:b/>
                <w:bCs/>
                <w:sz w:val="20"/>
                <w:szCs w:val="20"/>
              </w:rPr>
            </w:pPr>
            <w:proofErr w:type="gramStart"/>
            <w:proofErr w:type="spellStart"/>
            <w:proofErr w:type="gramEnd"/>
            <w:proofErr w:type="spellEnd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เป็นคนไม่เอาถ่าน เพราะที่บ้านมีเตาเเก๊ส</w:t>
            </w:r>
          </w:p>
          <w:p w14:paraId="2B370875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  <w:p w14:paraId="1E4A8F2A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spellStart"/>
            <w:proofErr w:type="gramEnd"/>
            <w:proofErr w:type="spellEnd"/>
            <w:r>
              <w:rPr>
                <w:rFonts w:ascii="Angsana New" w:hAnsi="Angsana New" w:cs="Angsana New"/>
                <w:sz w:val="20"/>
                <w:szCs w:val="20"/>
              </w:rPr>
              <w:t xml:space="preserve">36/425 </w:t>
            </w:r>
            <w:proofErr w:type="spellStart"/>
            <w:proofErr w:type="spellEnd"/>
          </w:p>
          <w:p w14:paraId="0A1D80F4" w14:textId="4CE2914A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spellStart"/>
            <w:proofErr w:type="gramEnd"/>
            <w:proofErr w:type="spellEnd"/>
            <w:proofErr w:type="spellStart"/>
            <w:proofErr w:type="spellEnd"/>
            <w:r>
              <w:rPr>
                <w:rFonts w:ascii="Angsana New" w:hAnsi="Angsana New" w:cs="Angsana New"/>
                <w:sz w:val="20"/>
                <w:szCs w:val="20"/>
              </w:rPr>
              <w:t>บ้านบึง</w:t>
            </w:r>
          </w:p>
          <w:p w14:paraId="72843C2D" w14:textId="5EAA504D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 xml:space="preserve">บ้านบึง </w:t>
            </w:r>
            <w:r>
              <w:rPr>
                <w:rFonts w:ascii="Angsana New" w:hAnsi="Angsana New" w:cs="Angsana New"/>
                <w:sz w:val="20"/>
                <w:szCs w:val="20"/>
              </w:rPr>
              <w:t>ชลบุรี</w:t>
            </w:r>
          </w:p>
          <w:p w14:paraId="29B3023C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spellStart"/>
            <w:proofErr w:type="gramEnd"/>
            <w:proofErr w:type="spellEnd"/>
            <w:r>
              <w:rPr>
                <w:rFonts w:ascii="Angsana New" w:hAnsi="Angsana New" w:cs="Angsana New"/>
                <w:sz w:val="20"/>
                <w:szCs w:val="20"/>
              </w:rPr>
              <w:t>20170</w:t>
            </w:r>
          </w:p>
          <w:p w14:paraId="12AEDB48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  <w:p w14:paraId="79A44E59" w14:textId="7B203A5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 xml:space="preserve">เลขประจำตัวผู้เสียภาษีอากร </w:t>
            </w:r>
            <w:proofErr w:type="spellStart"/>
            <w:proofErr w:type="spellEnd"/>
            <w:r>
              <w:rPr>
                <w:rFonts w:ascii="Angsana New" w:hAnsi="Angsana New" w:cs="Angsana New"/>
                <w:sz w:val="20"/>
                <w:szCs w:val="20"/>
              </w:rPr>
              <w:t>3144122467733</w:t>
            </w:r>
          </w:p>
          <w:p w14:paraId="21C1355A" w14:textId="77777777" w:rsidR="00CA2973" w:rsidRDefault="00CA2973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  <w:p w14:paraId="08A8C0E5" w14:textId="5631B30B" w:rsidR="00880E2C" w:rsidRPr="00066244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proofErr w:type="gramEnd"/>
          </w:p>
        </w:tc>
        <w:tc>
          <w:tcPr>
            <w:tcW w:w="1620" w:type="dxa"/>
            <w:gridSpan w:val="3"/>
            <w:tcBorders>
              <w:right w:val="single" w:sz="4" w:space="0" w:color="auto"/>
            </w:tcBorders>
          </w:tcPr>
          <w:p w14:paraId="15BAA098" w14:textId="77777777" w:rsidR="00880E2C" w:rsidRPr="00880E2C" w:rsidRDefault="00880E2C" w:rsidP="00880E2C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อากรแสตมป์</w:t>
            </w:r>
          </w:p>
          <w:p w14:paraId="4CFCC6EA" w14:textId="120821D5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Stamp Duty</w:t>
            </w:r>
          </w:p>
        </w:tc>
        <w:tc>
          <w:tcPr>
            <w:tcW w:w="25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867E1EA" w14:textId="7175D199" w:rsidR="00880E2C" w:rsidRPr="00880E2C" w:rsidRDefault="00880E2C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proofErr w:type="spellStart"/>
            <w:proofErr w:type="spell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23.00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3272CF" w14:textId="77777777" w:rsidR="00880E2C" w:rsidRP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64529EDB" w14:textId="406B1736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880E2C" w:rsidRPr="006C36E4" w14:paraId="22EA3650" w14:textId="77777777" w:rsidTr="009053F4">
        <w:trPr>
          <w:trHeight w:val="539"/>
        </w:trPr>
        <w:tc>
          <w:tcPr>
            <w:tcW w:w="5940" w:type="dxa"/>
            <w:gridSpan w:val="8"/>
            <w:vMerge/>
            <w:tcBorders>
              <w:right w:val="nil"/>
            </w:tcBorders>
          </w:tcPr>
          <w:p w14:paraId="4BA08672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1620" w:type="dxa"/>
            <w:gridSpan w:val="3"/>
            <w:tcBorders>
              <w:right w:val="single" w:sz="4" w:space="0" w:color="auto"/>
            </w:tcBorders>
          </w:tcPr>
          <w:p w14:paraId="5CC77EDA" w14:textId="77777777" w:rsidR="00880E2C" w:rsidRPr="00880E2C" w:rsidRDefault="00880E2C" w:rsidP="00880E2C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รวมเงิน</w:t>
            </w:r>
          </w:p>
          <w:p w14:paraId="6852A93D" w14:textId="7813F50D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Total</w:t>
            </w:r>
          </w:p>
        </w:tc>
        <w:tc>
          <w:tcPr>
            <w:tcW w:w="25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6338398" w14:textId="3195F629" w:rsidR="00880E2C" w:rsidRPr="00880E2C" w:rsidRDefault="00880E2C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proofErr w:type="spellStart"/>
            <w:proofErr w:type="spell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5,569.56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664C4E" w14:textId="77777777" w:rsidR="00880E2C" w:rsidRP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414C306A" w14:textId="5A8A366F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880E2C" w:rsidRPr="006C36E4" w14:paraId="1A3D03D1" w14:textId="77777777" w:rsidTr="009053F4">
        <w:trPr>
          <w:trHeight w:val="575"/>
        </w:trPr>
        <w:tc>
          <w:tcPr>
            <w:tcW w:w="5940" w:type="dxa"/>
            <w:gridSpan w:val="8"/>
            <w:vMerge/>
            <w:tcBorders>
              <w:right w:val="nil"/>
            </w:tcBorders>
          </w:tcPr>
          <w:p w14:paraId="618F0F5C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1620" w:type="dxa"/>
            <w:gridSpan w:val="3"/>
            <w:tcBorders>
              <w:right w:val="single" w:sz="4" w:space="0" w:color="auto"/>
            </w:tcBorders>
          </w:tcPr>
          <w:p w14:paraId="7E13F5C5" w14:textId="5C0F257E" w:rsidR="00880E2C" w:rsidRPr="00880E2C" w:rsidRDefault="00880E2C" w:rsidP="00880E2C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ภาษีมูลค่าเพิ่ม</w:t>
            </w:r>
          </w:p>
          <w:p w14:paraId="484D3428" w14:textId="1B78C8E6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Value Added Tax</w:t>
            </w:r>
          </w:p>
        </w:tc>
        <w:tc>
          <w:tcPr>
            <w:tcW w:w="25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4D6C669" w14:textId="41391BD8" w:rsidR="00880E2C" w:rsidRPr="00880E2C" w:rsidRDefault="00880E2C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389.87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C81CA1" w14:textId="77777777" w:rsidR="00880E2C" w:rsidRP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4E8688DA" w14:textId="64FF0CB3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880E2C" w:rsidRPr="006C36E4" w14:paraId="136090DF" w14:textId="77777777" w:rsidTr="009053F4">
        <w:trPr>
          <w:trHeight w:val="530"/>
        </w:trPr>
        <w:tc>
          <w:tcPr>
            <w:tcW w:w="5940" w:type="dxa"/>
            <w:gridSpan w:val="8"/>
            <w:vMerge/>
            <w:tcBorders>
              <w:right w:val="nil"/>
            </w:tcBorders>
          </w:tcPr>
          <w:p w14:paraId="44FEF50A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1620" w:type="dxa"/>
            <w:gridSpan w:val="3"/>
            <w:tcBorders>
              <w:right w:val="single" w:sz="4" w:space="0" w:color="auto"/>
            </w:tcBorders>
          </w:tcPr>
          <w:p w14:paraId="39D30483" w14:textId="65EE399B" w:rsidR="00880E2C" w:rsidRPr="00880E2C" w:rsidRDefault="00880E2C" w:rsidP="00880E2C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รวม</w:t>
            </w:r>
            <w:r w:rsidR="000F0CA4">
              <w:rPr>
                <w:rFonts w:ascii="Angsana New" w:hAnsi="Angsana New" w:cs="Angsana New" w:hint="cs"/>
                <w:sz w:val="20"/>
                <w:szCs w:val="20"/>
                <w:cs/>
              </w:rPr>
              <w:t>เป็น</w:t>
            </w: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เงิน</w:t>
            </w:r>
          </w:p>
          <w:p w14:paraId="040B57DA" w14:textId="4AB49ED3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Net Due</w:t>
            </w:r>
          </w:p>
        </w:tc>
        <w:tc>
          <w:tcPr>
            <w:tcW w:w="25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2360A28" w14:textId="6C5145EE" w:rsidR="00880E2C" w:rsidRPr="00880E2C" w:rsidRDefault="00880E2C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proofErr w:type="spellStart"/>
            <w:proofErr w:type="spell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5,959.43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A26891" w14:textId="77777777" w:rsidR="00880E2C" w:rsidRPr="00880E2C" w:rsidRDefault="00880E2C" w:rsidP="00880E2C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2E3070B5" w14:textId="43926D4D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FB34EF" w:rsidRPr="006C36E4" w14:paraId="7F07C9CE" w14:textId="77777777" w:rsidTr="001700CE">
        <w:tc>
          <w:tcPr>
            <w:tcW w:w="5355" w:type="dxa"/>
            <w:gridSpan w:val="7"/>
          </w:tcPr>
          <w:p w14:paraId="4EA6E08A" w14:textId="77777777" w:rsidR="00FB34EF" w:rsidRPr="00880E2C" w:rsidRDefault="00FB34EF" w:rsidP="007E4684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  <w:cs/>
              </w:rPr>
              <w:t xml:space="preserve">กรมธรรม์ประกันภัยเลขที่ / </w:t>
            </w:r>
            <w:r w:rsidRPr="00880E2C">
              <w:rPr>
                <w:rFonts w:ascii="Angsana New" w:hAnsi="Angsana New" w:cs="Angsana New"/>
                <w:sz w:val="20"/>
                <w:szCs w:val="20"/>
              </w:rPr>
              <w:t xml:space="preserve">Policy No.  </w:t>
            </w:r>
            <w:r>
              <w:rPr>
                <w:rFonts w:ascii="Angsana New" w:hAnsi="Angsana New" w:cs="Angsana New"/>
                <w:b/>
                <w:bCs/>
                <w:sz w:val="20"/>
                <w:szCs w:val="20"/>
              </w:rPr>
              <w:t>V</w:t>
            </w:r>
            <w:proofErr w:type="gramStart"/>
            <w:proofErr w:type="spellStart"/>
            <w:proofErr w:type="gramEnd"/>
            <w:proofErr w:type="spellEnd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1000-02513728</w:t>
            </w:r>
          </w:p>
        </w:tc>
        <w:tc>
          <w:tcPr>
            <w:tcW w:w="5355" w:type="dxa"/>
            <w:gridSpan w:val="9"/>
          </w:tcPr>
          <w:p w14:paraId="320182E8" w14:textId="71BB2EA4" w:rsidR="00FB34EF" w:rsidRPr="00880E2C" w:rsidRDefault="00FB34EF" w:rsidP="00FB34EF">
            <w:pPr>
              <w:spacing w:line="216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FB34EF">
              <w:rPr>
                <w:rFonts w:ascii="Angsana New" w:hAnsi="Angsana New" w:cs="Angsana New"/>
                <w:sz w:val="20"/>
                <w:szCs w:val="20"/>
              </w:rPr>
              <w:t>(</w:t>
            </w:r>
            <w:proofErr w:type="gramStart"/>
            <w:proofErr w:type="spellStart"/>
            <w:proofErr w:type="gramEnd"/>
            <w:proofErr w:type="spellEnd"/>
            <w:r w:rsidRPr="00FB34EF">
              <w:rPr>
                <w:rFonts w:ascii="Angsana New" w:hAnsi="Angsana New" w:cs="Angsana New"/>
                <w:sz w:val="20"/>
                <w:szCs w:val="20"/>
              </w:rPr>
              <w:t>ห้าพันเก้าร้อยห้าสิบเก้าบาทสี่สิบสามสตางค์)</w:t>
            </w:r>
          </w:p>
        </w:tc>
      </w:tr>
      <w:tr w:rsidR="00EA0816" w:rsidRPr="006C36E4" w14:paraId="5E5C2495" w14:textId="77777777" w:rsidTr="00694EDF">
        <w:trPr>
          <w:trHeight w:val="20"/>
        </w:trPr>
        <w:tc>
          <w:tcPr>
            <w:tcW w:w="627" w:type="dxa"/>
            <w:tcBorders>
              <w:bottom w:val="single" w:sz="4" w:space="0" w:color="auto"/>
            </w:tcBorders>
            <w:vAlign w:val="center"/>
          </w:tcPr>
          <w:p w14:paraId="2A80637E" w14:textId="77777777" w:rsidR="00EA0816" w:rsidRPr="00B91B25" w:rsidRDefault="00EA0816" w:rsidP="00EA0816">
            <w:pPr>
              <w:spacing w:line="192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รหัส</w:t>
            </w:r>
          </w:p>
          <w:p w14:paraId="2E66CF9F" w14:textId="1A75A3A1" w:rsidR="00EA0816" w:rsidRPr="00B91B25" w:rsidRDefault="00EA0816" w:rsidP="00EA0816">
            <w:pPr>
              <w:spacing w:line="120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/>
                <w:sz w:val="20"/>
                <w:szCs w:val="20"/>
              </w:rPr>
              <w:t>Code</w:t>
            </w:r>
          </w:p>
        </w:tc>
        <w:tc>
          <w:tcPr>
            <w:tcW w:w="3423" w:type="dxa"/>
            <w:gridSpan w:val="4"/>
            <w:tcBorders>
              <w:bottom w:val="single" w:sz="4" w:space="0" w:color="auto"/>
            </w:tcBorders>
            <w:vAlign w:val="center"/>
          </w:tcPr>
          <w:p w14:paraId="02FEF634" w14:textId="2D7223D8" w:rsidR="00EA0816" w:rsidRPr="00B91B25" w:rsidRDefault="00EA0816" w:rsidP="00EA0816">
            <w:pPr>
              <w:spacing w:line="192" w:lineRule="auto"/>
              <w:jc w:val="center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ชื่อรถยนต์</w:t>
            </w:r>
            <w:r w:rsidRPr="00B91B25">
              <w:rPr>
                <w:rFonts w:ascii="Angsana New" w:hAnsi="Angsana New" w:cs="Angsana New"/>
                <w:sz w:val="20"/>
                <w:szCs w:val="20"/>
              </w:rPr>
              <w:t xml:space="preserve"> / </w:t>
            </w: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รุ่น</w:t>
            </w:r>
          </w:p>
          <w:p w14:paraId="3937C8A0" w14:textId="235771F7" w:rsidR="00EA0816" w:rsidRPr="00B91B25" w:rsidRDefault="00EA0816" w:rsidP="00EA0816">
            <w:pPr>
              <w:spacing w:line="120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/>
                <w:sz w:val="20"/>
                <w:szCs w:val="20"/>
              </w:rPr>
              <w:t>Make / Model</w:t>
            </w:r>
          </w:p>
        </w:tc>
        <w:tc>
          <w:tcPr>
            <w:tcW w:w="2190" w:type="dxa"/>
            <w:gridSpan w:val="5"/>
            <w:tcBorders>
              <w:bottom w:val="single" w:sz="4" w:space="0" w:color="auto"/>
            </w:tcBorders>
            <w:vAlign w:val="center"/>
          </w:tcPr>
          <w:p w14:paraId="74F69221" w14:textId="77777777" w:rsidR="00EA0816" w:rsidRPr="00B91B25" w:rsidRDefault="00EA0816" w:rsidP="00EA0816">
            <w:pPr>
              <w:spacing w:line="192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เลขทะเบียน</w:t>
            </w:r>
          </w:p>
          <w:p w14:paraId="40673AC7" w14:textId="325102A3" w:rsidR="00EA0816" w:rsidRPr="00B91B25" w:rsidRDefault="00EA0816" w:rsidP="00EA0816">
            <w:pPr>
              <w:spacing w:line="120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/>
                <w:sz w:val="20"/>
                <w:szCs w:val="20"/>
              </w:rPr>
              <w:t>License No.</w:t>
            </w:r>
          </w:p>
        </w:tc>
        <w:tc>
          <w:tcPr>
            <w:tcW w:w="2040" w:type="dxa"/>
            <w:gridSpan w:val="3"/>
            <w:tcBorders>
              <w:bottom w:val="single" w:sz="4" w:space="0" w:color="auto"/>
            </w:tcBorders>
            <w:vAlign w:val="center"/>
          </w:tcPr>
          <w:p w14:paraId="38775E37" w14:textId="77777777" w:rsidR="00EA0816" w:rsidRPr="00B91B25" w:rsidRDefault="00EA0816" w:rsidP="00EA0816">
            <w:pPr>
              <w:spacing w:line="192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เลขตัวถัง</w:t>
            </w:r>
          </w:p>
          <w:p w14:paraId="59836C58" w14:textId="56662338" w:rsidR="00EA0816" w:rsidRPr="00B91B25" w:rsidRDefault="00EA0816" w:rsidP="00EA0816">
            <w:pPr>
              <w:spacing w:line="120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/>
                <w:sz w:val="20"/>
                <w:szCs w:val="20"/>
              </w:rPr>
              <w:t>Chassis No.</w:t>
            </w:r>
          </w:p>
        </w:tc>
        <w:tc>
          <w:tcPr>
            <w:tcW w:w="2430" w:type="dxa"/>
            <w:gridSpan w:val="3"/>
            <w:tcBorders>
              <w:bottom w:val="single" w:sz="4" w:space="0" w:color="auto"/>
            </w:tcBorders>
            <w:vAlign w:val="center"/>
          </w:tcPr>
          <w:p w14:paraId="7884795E" w14:textId="77777777" w:rsidR="00EA0816" w:rsidRPr="00B91B25" w:rsidRDefault="00EA0816" w:rsidP="00EA0816">
            <w:pPr>
              <w:spacing w:line="192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จำนวนที่นั่ง</w:t>
            </w:r>
            <w:r w:rsidRPr="00B91B25">
              <w:rPr>
                <w:rFonts w:ascii="Angsana New" w:hAnsi="Angsana New" w:cs="Angsana New"/>
                <w:sz w:val="20"/>
                <w:szCs w:val="20"/>
              </w:rPr>
              <w:t>/</w:t>
            </w: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ขนาด</w:t>
            </w:r>
            <w:r w:rsidRPr="00B91B25">
              <w:rPr>
                <w:rFonts w:ascii="Angsana New" w:hAnsi="Angsana New" w:cs="Angsana New"/>
                <w:sz w:val="20"/>
                <w:szCs w:val="20"/>
              </w:rPr>
              <w:t>/</w:t>
            </w: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น้ำหนัก</w:t>
            </w:r>
          </w:p>
          <w:p w14:paraId="28DA6B89" w14:textId="5A34F1BA" w:rsidR="00EA0816" w:rsidRPr="00B91B25" w:rsidRDefault="00EA0816" w:rsidP="00EA0816">
            <w:pPr>
              <w:spacing w:line="120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/>
                <w:sz w:val="20"/>
                <w:szCs w:val="20"/>
              </w:rPr>
              <w:t>No. of Seats/C</w:t>
            </w:r>
            <w:r w:rsidR="009B5FF0">
              <w:rPr>
                <w:rFonts w:ascii="Angsana New" w:hAnsi="Angsana New" w:cs="Angsana New"/>
                <w:sz w:val="20"/>
                <w:szCs w:val="20"/>
              </w:rPr>
              <w:t>.</w:t>
            </w:r>
            <w:r w:rsidRPr="00B91B25">
              <w:rPr>
                <w:rFonts w:ascii="Angsana New" w:hAnsi="Angsana New" w:cs="Angsana New"/>
                <w:sz w:val="20"/>
                <w:szCs w:val="20"/>
              </w:rPr>
              <w:t>C</w:t>
            </w:r>
            <w:r w:rsidR="009B5FF0">
              <w:rPr>
                <w:rFonts w:ascii="Angsana New" w:hAnsi="Angsana New" w:cs="Angsana New"/>
                <w:sz w:val="20"/>
                <w:szCs w:val="20"/>
              </w:rPr>
              <w:t>.</w:t>
            </w:r>
            <w:r w:rsidRPr="00B91B25">
              <w:rPr>
                <w:rFonts w:ascii="Angsana New" w:hAnsi="Angsana New" w:cs="Angsana New"/>
                <w:sz w:val="20"/>
                <w:szCs w:val="20"/>
              </w:rPr>
              <w:t>/W</w:t>
            </w:r>
            <w:r w:rsidR="009B5FF0">
              <w:rPr>
                <w:rFonts w:ascii="Angsana New" w:hAnsi="Angsana New" w:cs="Angsana New"/>
                <w:sz w:val="20"/>
                <w:szCs w:val="20"/>
              </w:rPr>
              <w:t>eight</w:t>
            </w:r>
          </w:p>
        </w:tc>
      </w:tr>
      <w:tr w:rsidR="00EA0816" w:rsidRPr="006C36E4" w14:paraId="12DEE434" w14:textId="77777777" w:rsidTr="006F4DEE">
        <w:trPr>
          <w:trHeight w:val="422"/>
        </w:trPr>
        <w:tc>
          <w:tcPr>
            <w:tcW w:w="627" w:type="dxa"/>
            <w:tcBorders>
              <w:bottom w:val="single" w:sz="4" w:space="0" w:color="auto"/>
            </w:tcBorders>
            <w:vAlign w:val="center"/>
          </w:tcPr>
          <w:p w14:paraId="736DA6B0" w14:textId="1E918A8C" w:rsidR="00EA0816" w:rsidRPr="000541CB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b/>
                <w:bCs/>
                <w:sz w:val="20"/>
                <w:szCs w:val="20"/>
              </w:rPr>
            </w:pPr>
            <w:proofErr w:type="gramStart"/>
            <w:proofErr w:type="spellStart"/>
            <w:proofErr w:type="gramEnd"/>
            <w:proofErr w:type="spellEnd"/>
            <w:r w:rsidR="007654C4">
              <w:rPr>
                <w:rFonts w:ascii="Angsana New" w:hAnsi="Angsana New" w:cs="Angsana New"/>
                <w:b/>
                <w:bCs/>
                <w:sz w:val="20"/>
                <w:szCs w:val="20"/>
              </w:rPr>
              <w:t>610</w:t>
            </w:r>
          </w:p>
        </w:tc>
        <w:tc>
          <w:tcPr>
            <w:tcW w:w="3423" w:type="dxa"/>
            <w:gridSpan w:val="4"/>
            <w:tcBorders>
              <w:bottom w:val="single" w:sz="4" w:space="0" w:color="auto"/>
            </w:tcBorders>
            <w:vAlign w:val="center"/>
          </w:tcPr>
          <w:p w14:paraId="50A09A82" w14:textId="0E7D34BB" w:rsidR="00EA0816" w:rsidRPr="000541CB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b/>
                <w:bCs/>
                <w:sz w:val="20"/>
                <w:szCs w:val="20"/>
              </w:rPr>
            </w:pPr>
            <w:proofErr w:type="gramStart"/>
            <w:proofErr w:type="gramEnd"/>
            <w:r w:rsidRPr="000541CB">
              <w:rPr>
                <w:rFonts w:ascii="Angsana New" w:hAnsi="Angsana New" w:cs="Angsana New"/>
                <w:b/>
                <w:bCs/>
                <w:sz w:val="20"/>
                <w:szCs w:val="20"/>
              </w:rPr>
              <w:t xml:space="preserve">Honda / </w:t>
            </w:r>
            <w:proofErr w:type="spellStart"/>
            <w:proofErr w:type="spellEnd"/>
            <w:r w:rsidRPr="000541CB">
              <w:rPr>
                <w:rFonts w:ascii="Angsana New" w:hAnsi="Angsana New" w:cs="Angsana New"/>
                <w:b/>
                <w:bCs/>
                <w:sz w:val="20"/>
                <w:szCs w:val="20"/>
              </w:rPr>
              <w:t xml:space="preserve">PCX / </w:t>
            </w:r>
            <w:proofErr w:type="spellStart"/>
            <w:proofErr w:type="spellEnd"/>
            <w:r w:rsidRPr="000541CB">
              <w:rPr>
                <w:rFonts w:ascii="Angsana New" w:hAnsi="Angsana New" w:cs="Angsana New"/>
                <w:b/>
                <w:bCs/>
                <w:sz w:val="20"/>
                <w:szCs w:val="20"/>
              </w:rPr>
              <w:t>160</w:t>
            </w:r>
          </w:p>
        </w:tc>
        <w:tc>
          <w:tcPr>
            <w:tcW w:w="2190" w:type="dxa"/>
            <w:gridSpan w:val="5"/>
            <w:tcBorders>
              <w:bottom w:val="single" w:sz="4" w:space="0" w:color="auto"/>
            </w:tcBorders>
            <w:vAlign w:val="center"/>
          </w:tcPr>
          <w:p w14:paraId="1ED2BBB1" w14:textId="77777777" w:rsidR="00EA0816" w:rsidRPr="00402492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spellStart"/>
            <w:proofErr w:type="gramEnd"/>
            <w:proofErr w:type="spellEnd"/>
            <w:r w:rsidRPr="00402492">
              <w:rPr>
                <w:rFonts w:ascii="Angsana New" w:hAnsi="Angsana New" w:cs="Angsana New"/>
                <w:sz w:val="20"/>
                <w:szCs w:val="20"/>
              </w:rPr>
              <w:t>th6591</w:t>
            </w:r>
          </w:p>
          <w:p w14:paraId="095C5BA9" w14:textId="15774939" w:rsidR="00EA0816" w:rsidRPr="00402492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spellStart"/>
            <w:proofErr w:type="gramEnd"/>
            <w:proofErr w:type="spellEnd"/>
            <w:r w:rsidRPr="00402492">
              <w:rPr>
                <w:rFonts w:ascii="Angsana New" w:hAnsi="Angsana New" w:cs="Angsana New"/>
                <w:sz w:val="20"/>
                <w:szCs w:val="20"/>
              </w:rPr>
              <w:t>นครสวรรค์</w:t>
            </w:r>
          </w:p>
        </w:tc>
        <w:tc>
          <w:tcPr>
            <w:tcW w:w="2040" w:type="dxa"/>
            <w:gridSpan w:val="3"/>
            <w:tcBorders>
              <w:bottom w:val="single" w:sz="4" w:space="0" w:color="auto"/>
            </w:tcBorders>
            <w:vAlign w:val="center"/>
          </w:tcPr>
          <w:p w14:paraId="0AC2DB9E" w14:textId="5BD4A24E" w:rsidR="00EA0816" w:rsidRPr="00402492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spellStart"/>
            <w:proofErr w:type="gramEnd"/>
            <w:proofErr w:type="spellEnd"/>
            <w:r w:rsidRPr="00402492">
              <w:rPr>
                <w:rFonts w:ascii="Angsana New" w:hAnsi="Angsana New" w:cs="Angsana New"/>
                <w:sz w:val="20"/>
                <w:szCs w:val="20"/>
              </w:rPr>
              <w:t>9RESV23718J129013</w:t>
            </w:r>
          </w:p>
        </w:tc>
        <w:tc>
          <w:tcPr>
            <w:tcW w:w="2430" w:type="dxa"/>
            <w:gridSpan w:val="3"/>
            <w:tcBorders>
              <w:bottom w:val="single" w:sz="4" w:space="0" w:color="auto"/>
            </w:tcBorders>
            <w:vAlign w:val="center"/>
          </w:tcPr>
          <w:p w14:paraId="706FFA36" w14:textId="68A2B23F" w:rsidR="00EA0816" w:rsidRPr="00402492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spellStart"/>
            <w:proofErr w:type="gramEnd"/>
            <w:proofErr w:type="spellEnd"/>
            <w:r w:rsidRPr="00402492">
              <w:rPr>
                <w:rFonts w:ascii="Angsana New" w:hAnsi="Angsana New" w:cs="Angsana New"/>
                <w:sz w:val="20"/>
                <w:szCs w:val="20"/>
              </w:rPr>
              <w:t>เกิน 125 ซี.ซี. แต่ไม่เกิน 250 ซี.ซี.</w:t>
            </w:r>
          </w:p>
        </w:tc>
      </w:tr>
      <w:tr w:rsidR="005115C9" w:rsidRPr="006C36E4" w14:paraId="0CC603D6" w14:textId="77777777" w:rsidTr="006F4DEE">
        <w:trPr>
          <w:trHeight w:val="440"/>
        </w:trPr>
        <w:tc>
          <w:tcPr>
            <w:tcW w:w="1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5F4D9A4" w14:textId="77777777" w:rsidR="005115C9" w:rsidRDefault="005115C9" w:rsidP="008D4917">
            <w:pPr>
              <w:spacing w:before="40"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EA0816">
              <w:rPr>
                <w:rFonts w:ascii="Angsana New" w:hAnsi="Angsana New" w:cs="Angsana New"/>
                <w:sz w:val="20"/>
                <w:szCs w:val="20"/>
                <w:cs/>
              </w:rPr>
              <w:t>ระยะเวลาเอาประกันภัย</w:t>
            </w:r>
          </w:p>
          <w:p w14:paraId="7756EA0B" w14:textId="66A7277B" w:rsidR="005115C9" w:rsidRPr="00402492" w:rsidRDefault="005115C9" w:rsidP="002760F4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703785">
              <w:rPr>
                <w:rFonts w:ascii="Angsana New" w:hAnsi="Angsana New" w:cs="Angsana New"/>
                <w:sz w:val="20"/>
                <w:szCs w:val="20"/>
              </w:rPr>
              <w:t>Period Insured</w:t>
            </w:r>
          </w:p>
        </w:tc>
        <w:tc>
          <w:tcPr>
            <w:tcW w:w="11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3E736A" w14:textId="77777777" w:rsidR="005115C9" w:rsidRDefault="005115C9" w:rsidP="008D4917">
            <w:pPr>
              <w:spacing w:before="40"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EA0816">
              <w:rPr>
                <w:rFonts w:ascii="Angsana New" w:hAnsi="Angsana New" w:cs="Angsana New"/>
                <w:sz w:val="20"/>
                <w:szCs w:val="20"/>
                <w:cs/>
              </w:rPr>
              <w:t>เริ่มต้นวันที่</w:t>
            </w:r>
          </w:p>
          <w:p w14:paraId="1FF7DBD8" w14:textId="23A86E69" w:rsidR="005115C9" w:rsidRPr="00402492" w:rsidRDefault="005115C9" w:rsidP="002760F4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703785">
              <w:rPr>
                <w:rFonts w:ascii="Angsana New" w:hAnsi="Angsana New" w:cs="Angsana New"/>
                <w:sz w:val="20"/>
                <w:szCs w:val="20"/>
              </w:rPr>
              <w:t>From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B9B4BB" w14:textId="2EC35B73" w:rsidR="005115C9" w:rsidRPr="00402492" w:rsidRDefault="005A5483" w:rsidP="008D4917">
            <w:pPr>
              <w:spacing w:before="40"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proofErr w:type="spellStart"/>
            <w:proofErr w:type="gramEnd"/>
            <w:proofErr w:type="spellEnd"/>
            <w:r w:rsidRPr="005A5483">
              <w:rPr>
                <w:rFonts w:ascii="Angsana New" w:hAnsi="Angsana New" w:cs="Angsana New"/>
                <w:sz w:val="20"/>
                <w:szCs w:val="20"/>
              </w:rPr>
              <w:t>31/05/2565</w:t>
            </w: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7B7588" w14:textId="77777777" w:rsidR="005115C9" w:rsidRDefault="005115C9" w:rsidP="008D4917">
            <w:pPr>
              <w:spacing w:before="40"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EA0816">
              <w:rPr>
                <w:rFonts w:ascii="Angsana New" w:hAnsi="Angsana New" w:cs="Angsana New"/>
                <w:sz w:val="20"/>
                <w:szCs w:val="20"/>
                <w:cs/>
              </w:rPr>
              <w:t>สิ้นสุดวันที่</w:t>
            </w:r>
          </w:p>
          <w:p w14:paraId="29571372" w14:textId="04F0222B" w:rsidR="005115C9" w:rsidRPr="00402492" w:rsidRDefault="005115C9" w:rsidP="002760F4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703785">
              <w:rPr>
                <w:rFonts w:ascii="Angsana New" w:hAnsi="Angsana New" w:cs="Angsana New"/>
                <w:sz w:val="20"/>
                <w:szCs w:val="20"/>
              </w:rPr>
              <w:t>To</w:t>
            </w:r>
          </w:p>
        </w:tc>
        <w:tc>
          <w:tcPr>
            <w:tcW w:w="20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C7D7FA" w14:textId="6744D7EA" w:rsidR="005115C9" w:rsidRDefault="005A5483" w:rsidP="008D4917">
            <w:pPr>
              <w:spacing w:before="40"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spellStart"/>
            <w:proofErr w:type="gramEnd"/>
            <w:proofErr w:type="spellEnd"/>
            <w:r w:rsidRPr="005A5483">
              <w:rPr>
                <w:rFonts w:ascii="Angsana New" w:hAnsi="Angsana New" w:cs="Angsana New"/>
                <w:sz w:val="20"/>
                <w:szCs w:val="20"/>
              </w:rPr>
              <w:t>31/05/2566</w:t>
            </w:r>
          </w:p>
        </w:tc>
        <w:tc>
          <w:tcPr>
            <w:tcW w:w="7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12E26C" w14:textId="77777777" w:rsidR="005115C9" w:rsidRDefault="005115C9" w:rsidP="008D4917">
            <w:pPr>
              <w:spacing w:before="40"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EA0816">
              <w:rPr>
                <w:rFonts w:ascii="Angsana New" w:hAnsi="Angsana New" w:cs="Angsana New"/>
                <w:sz w:val="20"/>
                <w:szCs w:val="20"/>
                <w:cs/>
              </w:rPr>
              <w:t>เวลา</w:t>
            </w:r>
          </w:p>
          <w:p w14:paraId="4FB33CDC" w14:textId="74E65835" w:rsidR="005115C9" w:rsidRPr="00402492" w:rsidRDefault="00C67F65" w:rsidP="002760F4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at</w:t>
            </w:r>
          </w:p>
        </w:tc>
        <w:tc>
          <w:tcPr>
            <w:tcW w:w="18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44359F" w14:textId="74ED5023" w:rsidR="005115C9" w:rsidRDefault="005115C9" w:rsidP="008D4917">
            <w:pPr>
              <w:spacing w:before="40"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 xml:space="preserve">16:30  </w:t>
            </w: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น</w:t>
            </w:r>
            <w:r>
              <w:rPr>
                <w:rFonts w:ascii="Angsana New" w:hAnsi="Angsana New" w:cs="Angsana New"/>
                <w:sz w:val="20"/>
                <w:szCs w:val="20"/>
              </w:rPr>
              <w:t>.</w:t>
            </w:r>
            <w:proofErr w:type="gramEnd"/>
          </w:p>
          <w:p w14:paraId="5C5D9265" w14:textId="6A41AF41" w:rsidR="005115C9" w:rsidRPr="00402492" w:rsidRDefault="005115C9" w:rsidP="002760F4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16:30</w:t>
            </w: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 xml:space="preserve"> </w:t>
            </w:r>
            <w:r>
              <w:rPr>
                <w:rFonts w:ascii="Angsana New" w:hAnsi="Angsana New" w:cs="Angsana New"/>
                <w:sz w:val="20"/>
                <w:szCs w:val="20"/>
              </w:rPr>
              <w:t xml:space="preserve"> hrs.</w:t>
            </w:r>
            <w:proofErr w:type="gramEnd"/>
          </w:p>
        </w:tc>
      </w:tr>
    </w:tbl>
    <w:p w14:paraId="32D39F46" w14:textId="48FF8039" w:rsidR="005C1DB5" w:rsidRPr="00F12216" w:rsidRDefault="005C1DB5" w:rsidP="00654E64">
      <w:pPr>
        <w:spacing w:after="0"/>
        <w:rPr>
          <w:rFonts w:ascii="Angsana New" w:hAnsi="Angsana New" w:cs="Angsana New"/>
          <w:sz w:val="2"/>
          <w:szCs w:val="2"/>
        </w:rPr>
      </w:pPr>
    </w:p>
    <w:tbl>
      <w:tblPr>
        <w:tblStyle w:val="TableGrid"/>
        <w:tblW w:w="0" w:type="auto"/>
        <w:tblInd w:w="-275" w:type="dxa"/>
        <w:tblLayout w:type="fixed"/>
        <w:tblLook w:val="04A0" w:firstRow="1" w:lastRow="0" w:firstColumn="1" w:lastColumn="0" w:noHBand="0" w:noVBand="1"/>
      </w:tblPr>
      <w:tblGrid>
        <w:gridCol w:w="90"/>
        <w:gridCol w:w="5487"/>
        <w:gridCol w:w="5223"/>
        <w:gridCol w:w="85"/>
      </w:tblGrid>
      <w:tr w:rsidR="00F12216" w14:paraId="3535EC74" w14:textId="77777777" w:rsidTr="001209F7">
        <w:trPr>
          <w:gridBefore w:val="1"/>
          <w:gridAfter w:val="1"/>
          <w:wBefore w:w="90" w:type="dxa"/>
          <w:wAfter w:w="85" w:type="dxa"/>
        </w:trPr>
        <w:tc>
          <w:tcPr>
            <w:tcW w:w="10710" w:type="dxa"/>
            <w:gridSpan w:val="2"/>
          </w:tcPr>
          <w:tbl>
            <w:tblPr>
              <w:tblStyle w:val="TableGrid"/>
              <w:tblW w:w="96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700"/>
              <w:gridCol w:w="1515"/>
              <w:gridCol w:w="1515"/>
              <w:gridCol w:w="1665"/>
              <w:gridCol w:w="1620"/>
              <w:gridCol w:w="1620"/>
            </w:tblGrid>
            <w:tr w:rsidR="00F12216" w:rsidRPr="00F12216" w14:paraId="7AAB000B" w14:textId="77777777" w:rsidTr="00557739">
              <w:tc>
                <w:tcPr>
                  <w:tcW w:w="1700" w:type="dxa"/>
                </w:tcPr>
                <w:p w14:paraId="58F25635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ประเภทการประกันภัย</w:t>
                  </w:r>
                </w:p>
                <w:p w14:paraId="63E22258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Type of Cover</w:t>
                  </w:r>
                </w:p>
              </w:tc>
              <w:tc>
                <w:tcPr>
                  <w:tcW w:w="1515" w:type="dxa"/>
                </w:tcPr>
                <w:p w14:paraId="754C63CE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1</w:t>
                  </w: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59264" behindDoc="0" locked="0" layoutInCell="1" allowOverlap="1" wp14:anchorId="1D8B8DA8" wp14:editId="0DC62041">
                        <wp:simplePos x="0" y="0"/>
                        <wp:positionH relativeFrom="margin">
                          <wp:posOffset>-7620</wp:posOffset>
                        </wp:positionH>
                        <wp:positionV relativeFrom="insideMargin">
                          <wp:posOffset>49772</wp:posOffset>
                        </wp:positionV>
                        <wp:extent cx="192024" cy="182880"/>
                        <wp:effectExtent l="0" t="0" r="0" b="7620"/>
                        <wp:wrapSquare wrapText="bothSides"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2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2024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1515" w:type="dxa"/>
                </w:tcPr>
                <w:p w14:paraId="0E9DCDE0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60288" behindDoc="0" locked="0" layoutInCell="1" allowOverlap="1" wp14:anchorId="04D01643" wp14:editId="3DF2C81B">
                        <wp:simplePos x="0" y="0"/>
                        <wp:positionH relativeFrom="column">
                          <wp:posOffset>-3810</wp:posOffset>
                        </wp:positionH>
                        <wp:positionV relativeFrom="insideMargin">
                          <wp:posOffset>31115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13" name="Picture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2</w:t>
                  </w:r>
                </w:p>
              </w:tc>
              <w:tc>
                <w:tcPr>
                  <w:tcW w:w="1665" w:type="dxa"/>
                </w:tcPr>
                <w:p w14:paraId="56EFBD8D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61312" behindDoc="0" locked="0" layoutInCell="1" allowOverlap="1" wp14:anchorId="25F37D64" wp14:editId="091E270B">
                        <wp:simplePos x="0" y="0"/>
                        <wp:positionH relativeFrom="column">
                          <wp:posOffset>-9525</wp:posOffset>
                        </wp:positionH>
                        <wp:positionV relativeFrom="insideMargin">
                          <wp:posOffset>31750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16" name="Picture 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2+</w:t>
                  </w:r>
                </w:p>
              </w:tc>
              <w:tc>
                <w:tcPr>
                  <w:tcW w:w="1620" w:type="dxa"/>
                </w:tcPr>
                <w:p w14:paraId="4647A662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62336" behindDoc="0" locked="0" layoutInCell="1" allowOverlap="1" wp14:anchorId="64CC8FEF" wp14:editId="16BAB3D8">
                        <wp:simplePos x="0" y="0"/>
                        <wp:positionH relativeFrom="column">
                          <wp:posOffset>-1905</wp:posOffset>
                        </wp:positionH>
                        <wp:positionV relativeFrom="insideMargin">
                          <wp:posOffset>31750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17" name="Picture 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3</w:t>
                  </w:r>
                </w:p>
              </w:tc>
              <w:tc>
                <w:tcPr>
                  <w:tcW w:w="1620" w:type="dxa"/>
                </w:tcPr>
                <w:p w14:paraId="45C6E77A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0" distB="91440" distL="114300" distR="114300" simplePos="0" relativeHeight="251663360" behindDoc="0" locked="0" layoutInCell="1" allowOverlap="1" wp14:anchorId="13922E27" wp14:editId="6A0148FC">
                        <wp:simplePos x="0" y="0"/>
                        <wp:positionH relativeFrom="column">
                          <wp:posOffset>-11430</wp:posOffset>
                        </wp:positionH>
                        <wp:positionV relativeFrom="insideMargin">
                          <wp:posOffset>27305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18" name="Picture 1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3+</w:t>
                  </w:r>
                </w:p>
              </w:tc>
            </w:tr>
          </w:tbl>
          <w:tbl>
            <w:tblPr>
              <w:tblStyle w:val="TableGrid"/>
              <w:tblW w:w="963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95"/>
              <w:gridCol w:w="1515"/>
              <w:gridCol w:w="1515"/>
              <w:gridCol w:w="1665"/>
              <w:gridCol w:w="1620"/>
              <w:gridCol w:w="1620"/>
            </w:tblGrid>
          </w:tbl>
          <w:tbl>
            <w:tblPr>
              <w:tblStyle w:val="TableGrid"/>
              <w:tblW w:w="963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95"/>
              <w:gridCol w:w="1515"/>
              <w:gridCol w:w="1515"/>
              <w:gridCol w:w="1665"/>
              <w:gridCol w:w="1620"/>
              <w:gridCol w:w="1620"/>
            </w:tblGrid>
          </w:tbl>
          <w:tbl>
            <w:tblPr>
              <w:tblStyle w:val="TableGrid"/>
              <w:tblW w:w="963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700"/>
              <w:gridCol w:w="1515"/>
              <w:gridCol w:w="1515"/>
              <w:gridCol w:w="1660"/>
              <w:gridCol w:w="1620"/>
              <w:gridCol w:w="1620"/>
            </w:tblGrid>
          </w:tbl>
          <w:tbl>
            <w:tblPr>
              <w:tblStyle w:val="TableGrid"/>
              <w:tblW w:w="963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700"/>
              <w:gridCol w:w="1515"/>
              <w:gridCol w:w="1515"/>
              <w:gridCol w:w="1660"/>
              <w:gridCol w:w="1620"/>
              <w:gridCol w:w="1620"/>
            </w:tblGrid>
          </w:tbl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435"/>
              <w:gridCol w:w="8280"/>
            </w:tblGrid>
            <w:tr w:rsidR="00F12216" w:rsidRPr="00F12216" w14:paraId="7EC1E8CF" w14:textId="77777777" w:rsidTr="00557739">
              <w:tc>
                <w:tcPr>
                  <w:tcW w:w="243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4720378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 xml:space="preserve"> </w:t>
                  </w: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จำนวนเงินเอาประกันภัย</w:t>
                  </w:r>
                </w:p>
                <w:p w14:paraId="34FBF62D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 xml:space="preserve"> Sum Insured</w:t>
                  </w:r>
                </w:p>
              </w:tc>
              <w:tc>
                <w:tcPr>
                  <w:tcW w:w="82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11FDF2F" w14:textId="574891FC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proofErr w:type="gramEnd"/>
                  <w:proofErr w:type="spellStart"/>
                  <w:proofErr w:type="spellEnd"/>
                  <w:r w:rsidRPr="00F12216">
                    <w:rPr>
                      <w:rFonts w:ascii="Angsana New" w:hAnsi="Angsana New" w:cs="Angsana New"/>
                      <w:szCs w:val="22"/>
                    </w:rPr>
                    <w:t xml:space="preserve">47,000.00  </w:t>
                  </w: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บาท/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Baht (</w:t>
                  </w: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รถยนต์รวมอุปกรณ์ตกแต่งเพิ่มเติม)</w:t>
                  </w:r>
                </w:p>
              </w:tc>
            </w:tr>
            <w:tr w:rsidR="00F12216" w:rsidRPr="00F12216" w14:paraId="2F4B96D1" w14:textId="77777777" w:rsidTr="00557739">
              <w:tc>
                <w:tcPr>
                  <w:tcW w:w="243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00D4C20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 xml:space="preserve"> </w:t>
                  </w: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อุปกรณ์ตกแต่งเพิ่มเติม</w:t>
                  </w:r>
                </w:p>
                <w:p w14:paraId="492E5C70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 xml:space="preserve"> Additional Equipment</w:t>
                  </w:r>
                </w:p>
              </w:tc>
              <w:tc>
                <w:tcPr>
                  <w:tcW w:w="82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29D156C" w14:textId="2AB80E29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proofErr w:type="spellStart"/>
                  <w:proofErr w:type="gramEnd"/>
                  <w:proofErr w:type="spellEnd"/>
                  <w:r w:rsidRPr="00F12216">
                    <w:rPr>
                      <w:rFonts w:ascii="Angsana New" w:hAnsi="Angsana New" w:cs="Angsana New"/>
                      <w:szCs w:val="22"/>
                    </w:rPr>
                    <w:t>ไม่มี</w:t>
                  </w:r>
                </w:p>
              </w:tc>
            </w:tr>
          </w:tbl>
          <w:p w14:paraId="72E128D6" w14:textId="77777777" w:rsidR="00F12216" w:rsidRPr="00F12216" w:rsidRDefault="00F12216" w:rsidP="00F12216">
            <w:pPr>
              <w:rPr>
                <w:rFonts w:ascii="Angsana New" w:hAnsi="Angsana New" w:cs="Angsana New"/>
                <w:sz w:val="2"/>
                <w:szCs w:val="2"/>
              </w:rPr>
            </w:pPr>
          </w:p>
          <w:p w14:paraId="42E8930D" w14:textId="77777777" w:rsidR="00F12216" w:rsidRPr="00F12216" w:rsidRDefault="00F12216" w:rsidP="00F12216">
            <w:pPr>
              <w:rPr>
                <w:rFonts w:ascii="Angsana New" w:hAnsi="Angsana New" w:cs="Angsana New"/>
                <w:szCs w:val="22"/>
              </w:rPr>
            </w:pPr>
            <w:proofErr w:type="gramStart"/>
            <w:proofErr w:type="gramEnd"/>
            <w:proofErr w:type="spellStart"/>
            <w:proofErr w:type="spellEnd"/>
            <w:r w:rsidRPr="00F12216">
              <w:rPr>
                <w:rFonts w:ascii="Angsana New" w:hAnsi="Angsana New" w:cs="Angsana New"/>
                <w:szCs w:val="22"/>
              </w:rPr>
              <w:tab/>
            </w:r>
            <w:r w:rsidRPr="00F12216">
              <w:rPr>
                <w:rFonts w:ascii="Angsana New" w:hAnsi="Angsana New" w:cs="Angsana New"/>
                <w:szCs w:val="22"/>
              </w:rPr>
              <w:tab/>
              <w:t xml:space="preserve">                 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71"/>
              <w:gridCol w:w="359"/>
              <w:gridCol w:w="1735"/>
              <w:gridCol w:w="1191"/>
              <w:gridCol w:w="1247"/>
              <w:gridCol w:w="886"/>
              <w:gridCol w:w="301"/>
              <w:gridCol w:w="1865"/>
              <w:gridCol w:w="1239"/>
            </w:tblGrid>
            <w:tr w:rsidR="00F12216" w:rsidRPr="00F12216" w14:paraId="7A0439BE" w14:textId="77777777" w:rsidTr="00F12216">
              <w:tc>
                <w:tcPr>
                  <w:tcW w:w="1671" w:type="dxa"/>
                </w:tcPr>
                <w:p w14:paraId="6F5E368E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85888" behindDoc="0" locked="0" layoutInCell="1" allowOverlap="1" wp14:anchorId="1C34FFF6" wp14:editId="05D04E12">
                        <wp:simplePos x="0" y="0"/>
                        <wp:positionH relativeFrom="margin">
                          <wp:posOffset>39370</wp:posOffset>
                        </wp:positionH>
                        <wp:positionV relativeFrom="insideMargin">
                          <wp:posOffset>34290</wp:posOffset>
                        </wp:positionV>
                        <wp:extent cx="191770" cy="182880"/>
                        <wp:effectExtent l="0" t="0" r="0" b="7620"/>
                        <wp:wrapSquare wrapText="bothSides"/>
                        <wp:docPr id="83" name="Picture 8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2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177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ระบุชื่อผู้ขับขี่</w:t>
                  </w:r>
                </w:p>
                <w:p w14:paraId="0C5FE7D1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 xml:space="preserve"> Named Driver </w:t>
                  </w:r>
                </w:p>
              </w:tc>
              <w:tc>
                <w:tcPr>
                  <w:tcW w:w="359" w:type="dxa"/>
                </w:tcPr>
                <w:p w14:paraId="564CE4B6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1)</w:t>
                  </w:r>
                </w:p>
              </w:tc>
              <w:tc>
                <w:tcPr>
                  <w:tcW w:w="1735" w:type="dxa"/>
                </w:tcPr>
                <w:p w14:paraId="5EEF0543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proofErr w:type="spellStart"/>
                  <w:proofErr w:type="gramEnd"/>
                  <w:proofErr w:type="spellEnd"/>
                  <w:r w:rsidRPr="00F12216">
                    <w:rPr>
                      <w:rFonts w:ascii="Angsana New" w:hAnsi="Angsana New" w:cs="Angsana New"/>
                      <w:szCs w:val="22"/>
                    </w:rPr>
                    <w:t>เป็นคนไม่เอาถ่าน เพราะที่บ้านมีเตาเเก๊ส</w:t>
                  </w:r>
                </w:p>
              </w:tc>
              <w:tc>
                <w:tcPr>
                  <w:tcW w:w="1191" w:type="dxa"/>
                </w:tcPr>
                <w:p w14:paraId="12A9D1CE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วัน เดือน ปี เกิด</w:t>
                  </w:r>
                </w:p>
                <w:p w14:paraId="17E285FC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Date of Birth</w:t>
                  </w:r>
                </w:p>
              </w:tc>
              <w:tc>
                <w:tcPr>
                  <w:tcW w:w="1247" w:type="dxa"/>
                </w:tcPr>
                <w:p w14:paraId="683AC639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proofErr w:type="spellStart"/>
                  <w:proofErr w:type="gramEnd"/>
                  <w:proofErr w:type="spellEnd"/>
                  <w:r w:rsidRPr="00F12216">
                    <w:rPr>
                      <w:rFonts w:ascii="Angsana New" w:hAnsi="Angsana New" w:cs="Angsana New"/>
                      <w:szCs w:val="22"/>
                    </w:rPr>
                    <w:t>20/05/2529</w:t>
                  </w:r>
                </w:p>
              </w:tc>
              <w:tc>
                <w:tcPr>
                  <w:tcW w:w="886" w:type="dxa"/>
                </w:tcPr>
                <w:p w14:paraId="31D362F5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อาชีพ</w:t>
                  </w:r>
                </w:p>
                <w:p w14:paraId="15881A36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Occupation</w:t>
                  </w:r>
                </w:p>
              </w:tc>
              <w:tc>
                <w:tcPr>
                  <w:tcW w:w="301" w:type="dxa"/>
                </w:tcPr>
                <w:p w14:paraId="21624EDA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-</w:t>
                  </w:r>
                </w:p>
              </w:tc>
              <w:tc>
                <w:tcPr>
                  <w:tcW w:w="1865" w:type="dxa"/>
                </w:tcPr>
                <w:p w14:paraId="5377D4BD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เลขประจำตัวประชาชน</w:t>
                  </w:r>
                </w:p>
                <w:p w14:paraId="372944CE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ID Card No</w:t>
                  </w:r>
                </w:p>
              </w:tc>
              <w:tc>
                <w:tcPr>
                  <w:tcW w:w="1239" w:type="dxa"/>
                </w:tcPr>
                <w:p w14:paraId="45416D20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proofErr w:type="spellStart"/>
                  <w:proofErr w:type="gramEnd"/>
                  <w:proofErr w:type="spellEnd"/>
                  <w:r w:rsidRPr="00F12216">
                    <w:rPr>
                      <w:rFonts w:ascii="Angsana New" w:hAnsi="Angsana New" w:cs="Angsana New"/>
                      <w:szCs w:val="22"/>
                    </w:rPr>
                    <w:t>3144122467733</w:t>
                  </w:r>
                </w:p>
              </w:tc>
            </w:tr>
            <w:tr w:rsidR="00F12216" w:rsidRPr="00F12216" w14:paraId="0DCCF5D3" w14:textId="77777777" w:rsidTr="00F12216">
              <w:tc>
                <w:tcPr>
                  <w:tcW w:w="1671" w:type="dxa"/>
                </w:tcPr>
                <w:p w14:paraId="0F28150E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</w:p>
              </w:tc>
              <w:tc>
                <w:tcPr>
                  <w:tcW w:w="359" w:type="dxa"/>
                </w:tcPr>
                <w:p w14:paraId="0FBC6446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2)</w:t>
                  </w:r>
                </w:p>
              </w:tc>
              <w:tc>
                <w:tcPr>
                  <w:tcW w:w="1735" w:type="dxa"/>
                </w:tcPr>
                <w:p w14:paraId="495F8F05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proofErr w:type="spellStart"/>
                  <w:proofErr w:type="gramEnd"/>
                  <w:proofErr w:type="spellEnd"/>
                </w:p>
              </w:tc>
              <w:tc>
                <w:tcPr>
                  <w:tcW w:w="1191" w:type="dxa"/>
                </w:tcPr>
                <w:p w14:paraId="71FE987E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วัน เดือน ปี เกิด</w:t>
                  </w:r>
                </w:p>
                <w:p w14:paraId="4F2D0645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Date of Birth</w:t>
                  </w:r>
                </w:p>
              </w:tc>
              <w:tc>
                <w:tcPr>
                  <w:tcW w:w="1247" w:type="dxa"/>
                </w:tcPr>
                <w:p w14:paraId="0D565F82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proofErr w:type="spellStart"/>
                  <w:proofErr w:type="gramEnd"/>
                  <w:proofErr w:type="spellEnd"/>
                </w:p>
              </w:tc>
              <w:tc>
                <w:tcPr>
                  <w:tcW w:w="886" w:type="dxa"/>
                </w:tcPr>
                <w:p w14:paraId="459ABAEB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อาชีพ</w:t>
                  </w:r>
                </w:p>
                <w:p w14:paraId="5C01A827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Occupation</w:t>
                  </w:r>
                </w:p>
              </w:tc>
              <w:tc>
                <w:tcPr>
                  <w:tcW w:w="301" w:type="dxa"/>
                </w:tcPr>
                <w:p w14:paraId="469CD7C1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-</w:t>
                  </w:r>
                </w:p>
              </w:tc>
              <w:tc>
                <w:tcPr>
                  <w:tcW w:w="1865" w:type="dxa"/>
                </w:tcPr>
                <w:p w14:paraId="0A0DDD0F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เลขประจำตัวประชาชน</w:t>
                  </w:r>
                </w:p>
                <w:p w14:paraId="50E64909" w14:textId="77777777" w:rsidR="00F12216" w:rsidRPr="00F12216" w:rsidRDefault="00F12216" w:rsidP="00E92CF0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ID Card No</w:t>
                  </w:r>
                </w:p>
              </w:tc>
              <w:tc>
                <w:tcPr>
                  <w:tcW w:w="1239" w:type="dxa"/>
                </w:tcPr>
                <w:p w14:paraId="2D8CCE24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proofErr w:type="spellStart"/>
                  <w:proofErr w:type="gramEnd"/>
                  <w:proofErr w:type="spellEnd"/>
                </w:p>
              </w:tc>
            </w:tr>
          </w:tbl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313"/>
              <w:gridCol w:w="8181"/>
            </w:tblGrid>
            <w:tr w:rsidR="00F12216" w:rsidRPr="00F12216" w14:paraId="44888765" w14:textId="77777777" w:rsidTr="00EB6157">
              <w:tc>
                <w:tcPr>
                  <w:tcW w:w="2313" w:type="dxa"/>
                </w:tcPr>
                <w:p w14:paraId="027ACFC4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  <w:cs/>
                    </w:rPr>
                  </w:pP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lastRenderedPageBreak/>
                    <w:t>การใช้รถยนต์</w:t>
                  </w:r>
                </w:p>
                <w:p w14:paraId="3C81380B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Use of Motor Vehicle</w:t>
                  </w:r>
                </w:p>
              </w:tc>
              <w:tc>
                <w:tcPr>
                  <w:tcW w:w="8181" w:type="dxa"/>
                </w:tcPr>
                <w:p w14:paraId="444FCD6C" w14:textId="73903A65" w:rsidR="00F12216" w:rsidRPr="00F12216" w:rsidRDefault="00F12216" w:rsidP="00F12216">
                  <w:pPr>
                    <w:rPr>
                      <w:rFonts w:ascii="Angsana New" w:hAnsi="Angsana New" w:cs="Angsana New"/>
                      <w:b/>
                      <w:bCs/>
                      <w:szCs w:val="22"/>
                    </w:rPr>
                  </w:pPr>
                  <w:proofErr w:type="gramStart"/>
                  <w:proofErr w:type="spellStart"/>
                  <w:proofErr w:type="gramEnd"/>
                  <w:proofErr w:type="spellEnd"/>
                  <w:r w:rsidRPr="00F12216">
                    <w:rPr>
                      <w:rFonts w:ascii="Angsana New" w:hAnsi="Angsana New" w:cs="Angsana New"/>
                      <w:b/>
                      <w:bCs/>
                      <w:szCs w:val="22"/>
                    </w:rPr>
                    <w:t>ใช้รถขับขี่ไปกลับที่ทำงาน ไม่ใช้เชิงพาณิชย์ รับจ้าง หรือให้เช่า</w:t>
                  </w:r>
                </w:p>
              </w:tc>
            </w:tr>
            <w:tr w:rsidR="00F12216" w:rsidRPr="00F12216" w14:paraId="6A97E07B" w14:textId="77777777" w:rsidTr="00EB6157">
              <w:trPr>
                <w:trHeight w:val="467"/>
              </w:trPr>
              <w:tc>
                <w:tcPr>
                  <w:tcW w:w="2313" w:type="dxa"/>
                </w:tcPr>
                <w:p w14:paraId="44BEFB64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>วันที่ทำสัญญาประกันภัย</w:t>
                  </w:r>
                </w:p>
                <w:p w14:paraId="6DBF1307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Agreement made on</w:t>
                  </w:r>
                </w:p>
              </w:tc>
              <w:tc>
                <w:tcPr>
                  <w:tcW w:w="8181" w:type="dxa"/>
                </w:tcPr>
                <w:p w14:paraId="5649DC5E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proofErr w:type="spellStart"/>
                  <w:proofErr w:type="gramEnd"/>
                  <w:proofErr w:type="spellEnd"/>
                  <w:r w:rsidRPr="00F12216">
                    <w:rPr>
                      <w:rFonts w:ascii="Angsana New" w:hAnsi="Angsana New" w:cs="Angsana New"/>
                      <w:szCs w:val="22"/>
                    </w:rPr>
                    <w:t>30/05/2566</w:t>
                  </w:r>
                </w:p>
              </w:tc>
            </w:tr>
          </w:tbl>
          <w:p w14:paraId="3A7F0029" w14:textId="77777777" w:rsidR="00F12216" w:rsidRDefault="00F12216" w:rsidP="005C1DB5">
            <w:pPr>
              <w:rPr>
                <w:rFonts w:ascii="Angsana New" w:hAnsi="Angsana New" w:cs="Angsana New"/>
                <w:szCs w:val="22"/>
              </w:rPr>
            </w:pPr>
          </w:p>
        </w:tc>
      </w:tr>
      <w:tr w:rsidR="00EB6157" w:rsidRPr="00F12216" w14:paraId="687C6C81" w14:textId="77777777" w:rsidTr="001209F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67"/>
        </w:trPr>
        <w:tc>
          <w:tcPr>
            <w:tcW w:w="10885" w:type="dxa"/>
            <w:gridSpan w:val="4"/>
          </w:tcPr>
          <w:p w14:paraId="426879F6" w14:textId="77777777" w:rsidR="00EB6157" w:rsidRPr="00F12216" w:rsidRDefault="00EB6157" w:rsidP="001209F7">
            <w:pPr>
              <w:spacing w:line="216" w:lineRule="auto"/>
              <w:ind w:left="-285" w:firstLine="285"/>
              <w:rPr>
                <w:rFonts w:ascii="Angsana New" w:hAnsi="Angsana New" w:cs="Angsana New"/>
                <w:sz w:val="18"/>
                <w:szCs w:val="18"/>
              </w:rPr>
            </w:pPr>
            <w:r w:rsidRPr="00F12216">
              <w:rPr>
                <w:rFonts w:ascii="Angsana New" w:hAnsi="Angsana New" w:cs="Angsana New"/>
                <w:sz w:val="18"/>
                <w:szCs w:val="18"/>
                <w:cs/>
              </w:rPr>
              <w:lastRenderedPageBreak/>
              <w:t>เพื่อเป็นการตอบแทนเบี้ยประกันภัยที่ผู้เอาประกันภัยได้ชำระตามจำนวนข้างต้น บริษัทตกลงให้ความคุ้มครองผู้เอาประกันภัยโดยมีรายละเอียดความคุ้มครอง เงื่อนไขข้อยกเว้นตามกรมธรรม์ประกันภัย</w:t>
            </w:r>
          </w:p>
          <w:p w14:paraId="3D1BA457" w14:textId="77777777" w:rsidR="00EB6157" w:rsidRPr="00F12216" w:rsidRDefault="00EB6157" w:rsidP="001209F7">
            <w:pPr>
              <w:spacing w:line="216" w:lineRule="auto"/>
              <w:ind w:left="-285" w:firstLine="285"/>
              <w:rPr>
                <w:rFonts w:ascii="Angsana New" w:hAnsi="Angsana New" w:cs="Angsana New"/>
                <w:szCs w:val="22"/>
              </w:rPr>
            </w:pPr>
            <w:r w:rsidRPr="00F12216">
              <w:rPr>
                <w:rFonts w:ascii="Angsana New" w:hAnsi="Angsana New" w:cs="Angsana New"/>
                <w:sz w:val="18"/>
                <w:szCs w:val="18"/>
                <w:cs/>
              </w:rPr>
              <w:t xml:space="preserve">ข้อความภาษาอังกฤษของแบบฟอร์มนี้ถือว่าเป็นคำแปลเท่านั้นให้ถือข้อความภาษาไทยเป็นข้อความที่มีผลบังคับ / </w:t>
            </w:r>
            <w:r w:rsidRPr="00F12216">
              <w:rPr>
                <w:rFonts w:ascii="Angsana New" w:hAnsi="Angsana New" w:cs="Angsana New"/>
                <w:sz w:val="18"/>
                <w:szCs w:val="18"/>
              </w:rPr>
              <w:t>Please note that English translation of this form will serve as translation only</w:t>
            </w:r>
          </w:p>
        </w:tc>
      </w:tr>
      <w:tr w:rsidR="00EB6157" w:rsidRPr="00F12216" w14:paraId="57781934" w14:textId="77777777" w:rsidTr="001209F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67"/>
        </w:trPr>
        <w:tc>
          <w:tcPr>
            <w:tcW w:w="5577" w:type="dxa"/>
            <w:gridSpan w:val="2"/>
          </w:tcPr>
          <w:p w14:paraId="085B74F9" w14:textId="77777777" w:rsidR="00EB6157" w:rsidRPr="00F12216" w:rsidRDefault="00EB6157" w:rsidP="00A0538B">
            <w:pPr>
              <w:rPr>
                <w:rFonts w:ascii="Angsana New" w:hAnsi="Angsana New" w:cs="Angsana New"/>
                <w:szCs w:val="22"/>
              </w:rPr>
            </w:pPr>
            <w:r>
              <w:rPr>
                <w:rFonts w:ascii="Angsana New" w:hAnsi="Angsana New" w:cs="Angsana New"/>
                <w:szCs w:val="22"/>
              </w:rPr>
              <w:t xml:space="preserve">                                           </w:t>
            </w:r>
            <w:r w:rsidRPr="00F12216">
              <w:rPr>
                <w:rFonts w:ascii="Angsana New" w:hAnsi="Angsana New" w:cs="Angsana New"/>
                <w:noProof/>
                <w:szCs w:val="22"/>
              </w:rPr>
              <w:drawing>
                <wp:inline distT="0" distB="0" distL="0" distR="0" wp14:anchorId="356BBBD4" wp14:editId="011188FD">
                  <wp:extent cx="1057523" cy="48151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8178" cy="500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ngsana New" w:hAnsi="Angsana New" w:cs="Angsana New"/>
                <w:szCs w:val="22"/>
              </w:rPr>
              <w:t xml:space="preserve">  </w:t>
            </w:r>
          </w:p>
        </w:tc>
        <w:tc>
          <w:tcPr>
            <w:tcW w:w="5308" w:type="dxa"/>
            <w:gridSpan w:val="2"/>
          </w:tcPr>
          <w:p w14:paraId="37A31B58" w14:textId="24A155B9" w:rsidR="00EB6157" w:rsidRPr="00F12216" w:rsidRDefault="00EB6157" w:rsidP="00A0538B">
            <w:pPr>
              <w:rPr>
                <w:rFonts w:ascii="Angsana New" w:hAnsi="Angsana New" w:cs="Angsana New"/>
                <w:szCs w:val="22"/>
              </w:rPr>
            </w:pPr>
            <w:r w:rsidRPr="00F12216">
              <w:rPr>
                <w:rFonts w:ascii="Angsana New" w:hAnsi="Angsana New" w:cs="Angsana New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18C104A4" wp14:editId="3FDBB9EE">
                      <wp:simplePos x="0" y="0"/>
                      <wp:positionH relativeFrom="column">
                        <wp:posOffset>1207770</wp:posOffset>
                      </wp:positionH>
                      <wp:positionV relativeFrom="paragraph">
                        <wp:posOffset>297511</wp:posOffset>
                      </wp:positionV>
                      <wp:extent cx="954157" cy="0"/>
                      <wp:effectExtent l="0" t="0" r="0" b="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4157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832D891" id="Straight Connector 5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5.1pt,23.45pt" to="170.25pt,23.45pt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CNyi9KzgEAAAIEAAAOAAAAZHJzL2Uyb0RvYy54bWysU9uO0zAQfUfiHyy/0ySrLZeo6T50tbwg qFj4AK8zbiz5prFp0r9n7LTpCpAQaF+cjD3nzJzj8eZusoYdAaP2ruPNquYMnPS9doeOf//28OY9 ZzEJ1wvjHXT8BJHfbV+/2oyhhRs/eNMDMiJxsR1Dx4eUQltVUQ5gRVz5AI4OlUcrEoV4qHoUI7Fb U93U9dtq9NgH9BJipN37+ZBvC79SINMXpSIkZjpOvaWyYlmf8lptN6I9oAiDluc2xH90YYV2VHSh uhdJsB+of6OyWqKPXqWV9LbySmkJRQOpaepf1DwOIkDRQubEsNgUX45Wfj7ukem+42vOnLB0RY8J hT4Mie28c2SgR7bOPo0htpS+c3s8RzHsMYueFNr8JTlsKt6eFm9hSkzS5of1bbN+x5m8HFVXXMCY PoK3LP903GiXVYtWHD/FRLUo9ZKSt43La/RG9w/amBLkeYGdQXYUdNNpanLHhHuWRVFGVlnH3Hn5 SycDM+tXUOQE9dqU6mUGr5xCSnDpwmscZWeYog4WYP134Dk/Q6HM57+AF0Sp7F1awFY7j3+qfrVC zfkXB2bd2YIn35/KnRZraNCKc+dHkSf5eVzg16e7/QkAAP//AwBQSwMEFAAGAAgAAAAhADOMERLf AAAACQEAAA8AAABkcnMvZG93bnJldi54bWxMj01Lw0AQhu+C/2EZwYvYjf0INmZTJNCLB8FGisdt dpoNZmdDdtuk/94RD/X4zjy880y+mVwnzjiE1pOCp1kCAqn2pqVGwWe1fXwGEaImoztPqOCCATbF 7U2uM+NH+sDzLjaCSyhkWoGNsc+kDLVFp8PM90i8O/rB6chxaKQZ9MjlrpPzJEml0y3xBat7LC3W 37uTU/DVPCy2+4qqsYzvx9ROl/3bqlTq/m56fQERcYpXGH71WR0Kdjr4E5kgOs7rZM6ogmW6BsHA YpmsQBz+BrLI5f8Pih8AAAD//wMAUEsBAi0AFAAGAAgAAAAhALaDOJL+AAAA4QEAABMAAAAAAAAA AAAAAAAAAAAAAFtDb250ZW50X1R5cGVzXS54bWxQSwECLQAUAAYACAAAACEAOP0h/9YAAACUAQAA CwAAAAAAAAAAAAAAAAAvAQAAX3JlbHMvLnJlbHNQSwECLQAUAAYACAAAACEAjcovSs4BAAACBAAA DgAAAAAAAAAAAAAAAAAuAgAAZHJzL2Uyb0RvYy54bWxQSwECLQAUAAYACAAAACEAM4wREt8AAAAJ AQAADwAAAAAAAAAAAAAAAAAoBAAAZHJzL2Rvd25yZXYueG1sUEsFBgAAAAAEAAQA8wAAADQFAAAA AA== " strokecolor="black [3213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ngsana New" w:hAnsi="Angsana New" w:cs="Angsana New"/>
                <w:szCs w:val="22"/>
              </w:rPr>
              <w:t xml:space="preserve">                                                    </w:t>
            </w:r>
            <w:r w:rsidR="008840FE">
              <w:rPr>
                <w:rFonts w:ascii="Angsana New" w:hAnsi="Angsana New" w:cs="Angsana New"/>
                <w:noProof/>
                <w:szCs w:val="22"/>
              </w:rPr>
              <w:drawing>
                <wp:inline distT="0" distB="0" distL="0" distR="0" wp14:anchorId="5C626B5A" wp14:editId="06285550">
                  <wp:extent cx="866692" cy="295944"/>
                  <wp:effectExtent l="0" t="0" r="0" b="8890"/>
                  <wp:docPr id="1" name="Picture 1" descr="A close-up of a pen  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-up of a pen  Description automatically generated with low confidence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5922" cy="319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5CE33A" w14:textId="77777777" w:rsidR="00EB6157" w:rsidRDefault="00EB6157" w:rsidP="00A0538B">
            <w:pPr>
              <w:rPr>
                <w:rFonts w:ascii="Angsana New" w:hAnsi="Angsana New" w:cs="Angsana New"/>
                <w:sz w:val="18"/>
                <w:szCs w:val="18"/>
              </w:rPr>
            </w:pPr>
            <w:r>
              <w:rPr>
                <w:rFonts w:ascii="Angsana New" w:hAnsi="Angsana New" w:cs="Angsana New"/>
                <w:sz w:val="18"/>
                <w:szCs w:val="18"/>
              </w:rPr>
              <w:t xml:space="preserve">                                                                            </w:t>
            </w:r>
            <w:r w:rsidRPr="00F12216">
              <w:rPr>
                <w:rFonts w:ascii="Angsana New" w:hAnsi="Angsana New" w:cs="Angsana New" w:hint="cs"/>
                <w:sz w:val="18"/>
                <w:szCs w:val="18"/>
                <w:cs/>
              </w:rPr>
              <w:t xml:space="preserve">ผู้รับเงิน </w:t>
            </w:r>
            <w:r w:rsidRPr="00F12216">
              <w:rPr>
                <w:rFonts w:ascii="Angsana New" w:hAnsi="Angsana New" w:cs="Angsana New"/>
                <w:sz w:val="18"/>
                <w:szCs w:val="18"/>
              </w:rPr>
              <w:t>/ Collector</w:t>
            </w:r>
          </w:p>
          <w:p w14:paraId="1185DCE6" w14:textId="77777777" w:rsidR="00EB6157" w:rsidRPr="00F12216" w:rsidRDefault="00EB6157" w:rsidP="00A0538B">
            <w:pPr>
              <w:rPr>
                <w:rFonts w:ascii="Angsana New" w:hAnsi="Angsana New" w:cs="Angsana New"/>
                <w:szCs w:val="22"/>
              </w:rPr>
            </w:pPr>
          </w:p>
        </w:tc>
      </w:tr>
    </w:tbl>
    <w:p w14:paraId="5BD99FF1" w14:textId="77777777" w:rsidR="005C1DB5" w:rsidRPr="005C1DB5" w:rsidRDefault="005C1DB5" w:rsidP="00EB6157">
      <w:pPr>
        <w:rPr>
          <w:rFonts w:ascii="Angsana New" w:hAnsi="Angsana New" w:cs="Angsana New"/>
          <w:szCs w:val="22"/>
        </w:rPr>
      </w:pPr>
    </w:p>
    <w:sectPr w:rsidR="005C1DB5" w:rsidRPr="005C1DB5" w:rsidSect="00540DF1">
      <w:headerReference w:type="default" r:id="rId12"/>
      <w:footerReference w:type="default" r:id="rId13"/>
      <w:pgSz w:w="11906" w:h="16838" w:code="9"/>
      <w:pgMar w:top="990" w:right="476" w:bottom="360" w:left="810" w:header="1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1457E" w14:textId="77777777" w:rsidR="00950B1F" w:rsidRDefault="00950B1F" w:rsidP="0078509A">
      <w:pPr>
        <w:spacing w:after="0" w:line="240" w:lineRule="auto"/>
      </w:pPr>
      <w:r>
        <w:separator/>
      </w:r>
    </w:p>
  </w:endnote>
  <w:endnote w:type="continuationSeparator" w:id="0">
    <w:p w14:paraId="22C2F423" w14:textId="77777777" w:rsidR="00950B1F" w:rsidRDefault="00950B1F" w:rsidP="00785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D6A1F" w14:textId="2A3949A3" w:rsidR="00EC7D5B" w:rsidRDefault="00EC7D5B" w:rsidP="00EC7D5B">
    <w:pPr>
      <w:pStyle w:val="Footer"/>
      <w:jc w:val="right"/>
    </w:pPr>
    <w:r>
      <w:rPr>
        <w:noProof/>
      </w:rPr>
      <w:drawing>
        <wp:inline distT="0" distB="0" distL="0" distR="0" wp14:anchorId="032F125D" wp14:editId="03821C6A">
          <wp:extent cx="1423284" cy="263168"/>
          <wp:effectExtent l="0" t="0" r="5715" b="3810"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2507" cy="279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9517A8" w14:textId="77777777" w:rsidR="00950B1F" w:rsidRDefault="00950B1F" w:rsidP="0078509A">
      <w:pPr>
        <w:spacing w:after="0" w:line="240" w:lineRule="auto"/>
      </w:pPr>
      <w:r>
        <w:separator/>
      </w:r>
    </w:p>
  </w:footnote>
  <w:footnote w:type="continuationSeparator" w:id="0">
    <w:p w14:paraId="2D484A09" w14:textId="77777777" w:rsidR="00950B1F" w:rsidRDefault="00950B1F" w:rsidP="007850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7E97B" w14:textId="58AD986D" w:rsidR="0078509A" w:rsidRDefault="0001659F" w:rsidP="0078509A">
    <w:pPr>
      <w:pStyle w:val="Header"/>
    </w:pPr>
    <w:r>
      <w:rPr>
        <w:rFonts w:hint="cs"/>
        <w:noProof/>
        <w:lang w:val="th-TH"/>
      </w:rPr>
      <w:drawing>
        <wp:inline distT="0" distB="0" distL="0" distR="0" wp14:anchorId="16BD74ED" wp14:editId="13A8255D">
          <wp:extent cx="6743700" cy="81978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43700" cy="8197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8509A">
      <w:rPr>
        <w:rFonts w:hint="cs"/>
        <w:cs/>
      </w:rPr>
      <w:t xml:space="preserve">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61E93"/>
    <w:multiLevelType w:val="hybridMultilevel"/>
    <w:tmpl w:val="B246C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755BF"/>
    <w:multiLevelType w:val="hybridMultilevel"/>
    <w:tmpl w:val="C75A805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7110DD"/>
    <w:multiLevelType w:val="hybridMultilevel"/>
    <w:tmpl w:val="04522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1D504D"/>
    <w:multiLevelType w:val="hybridMultilevel"/>
    <w:tmpl w:val="3C9823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B26A09"/>
    <w:multiLevelType w:val="hybridMultilevel"/>
    <w:tmpl w:val="51FA68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6611655">
    <w:abstractNumId w:val="0"/>
  </w:num>
  <w:num w:numId="2" w16cid:durableId="1544443220">
    <w:abstractNumId w:val="1"/>
  </w:num>
  <w:num w:numId="3" w16cid:durableId="1676570148">
    <w:abstractNumId w:val="2"/>
  </w:num>
  <w:num w:numId="4" w16cid:durableId="1423529761">
    <w:abstractNumId w:val="4"/>
  </w:num>
  <w:num w:numId="5" w16cid:durableId="9802285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TIwNwAyTM3MLJV0lIJTi4sz8/NACgxrAawH5S8sAAAA"/>
  </w:docVars>
  <w:rsids>
    <w:rsidRoot w:val="005B2286"/>
    <w:rsid w:val="00006819"/>
    <w:rsid w:val="0000787A"/>
    <w:rsid w:val="0001659F"/>
    <w:rsid w:val="00024DE1"/>
    <w:rsid w:val="00025DF0"/>
    <w:rsid w:val="000401C0"/>
    <w:rsid w:val="00046FD5"/>
    <w:rsid w:val="00047D36"/>
    <w:rsid w:val="00051BC6"/>
    <w:rsid w:val="000541CB"/>
    <w:rsid w:val="00060664"/>
    <w:rsid w:val="0006604F"/>
    <w:rsid w:val="00066244"/>
    <w:rsid w:val="000662F6"/>
    <w:rsid w:val="00083D2F"/>
    <w:rsid w:val="0008615E"/>
    <w:rsid w:val="000975DF"/>
    <w:rsid w:val="000B20A8"/>
    <w:rsid w:val="000B297E"/>
    <w:rsid w:val="000D518A"/>
    <w:rsid w:val="000F0CA4"/>
    <w:rsid w:val="000F41B3"/>
    <w:rsid w:val="001001A9"/>
    <w:rsid w:val="00102D36"/>
    <w:rsid w:val="001209F7"/>
    <w:rsid w:val="001247BF"/>
    <w:rsid w:val="00136F82"/>
    <w:rsid w:val="00154CB2"/>
    <w:rsid w:val="00173CD0"/>
    <w:rsid w:val="001935F2"/>
    <w:rsid w:val="00197393"/>
    <w:rsid w:val="001D4407"/>
    <w:rsid w:val="001D7CA9"/>
    <w:rsid w:val="001E4E19"/>
    <w:rsid w:val="00231956"/>
    <w:rsid w:val="00245137"/>
    <w:rsid w:val="00255A8B"/>
    <w:rsid w:val="00271012"/>
    <w:rsid w:val="00272553"/>
    <w:rsid w:val="002760F4"/>
    <w:rsid w:val="00282AA0"/>
    <w:rsid w:val="00283AAB"/>
    <w:rsid w:val="00297541"/>
    <w:rsid w:val="002A6419"/>
    <w:rsid w:val="002C5750"/>
    <w:rsid w:val="002D76ED"/>
    <w:rsid w:val="002E1EA0"/>
    <w:rsid w:val="002E3B27"/>
    <w:rsid w:val="003011E3"/>
    <w:rsid w:val="003312DE"/>
    <w:rsid w:val="003376F1"/>
    <w:rsid w:val="00340D71"/>
    <w:rsid w:val="003501C4"/>
    <w:rsid w:val="00352371"/>
    <w:rsid w:val="00357002"/>
    <w:rsid w:val="003771EC"/>
    <w:rsid w:val="00393A80"/>
    <w:rsid w:val="003A53C8"/>
    <w:rsid w:val="003B3955"/>
    <w:rsid w:val="003C26BF"/>
    <w:rsid w:val="003D0CA4"/>
    <w:rsid w:val="003E4005"/>
    <w:rsid w:val="003E7563"/>
    <w:rsid w:val="003F1923"/>
    <w:rsid w:val="00400B6C"/>
    <w:rsid w:val="00402492"/>
    <w:rsid w:val="00402B28"/>
    <w:rsid w:val="00430BD5"/>
    <w:rsid w:val="00463E10"/>
    <w:rsid w:val="00472507"/>
    <w:rsid w:val="004817BD"/>
    <w:rsid w:val="00482584"/>
    <w:rsid w:val="004870D6"/>
    <w:rsid w:val="004B75DD"/>
    <w:rsid w:val="004C2431"/>
    <w:rsid w:val="004C690E"/>
    <w:rsid w:val="004D0BA2"/>
    <w:rsid w:val="004E3B8D"/>
    <w:rsid w:val="004F7409"/>
    <w:rsid w:val="005015F4"/>
    <w:rsid w:val="005115C9"/>
    <w:rsid w:val="00516DF5"/>
    <w:rsid w:val="00523F8B"/>
    <w:rsid w:val="00530A43"/>
    <w:rsid w:val="00532C12"/>
    <w:rsid w:val="005331C4"/>
    <w:rsid w:val="00540DF1"/>
    <w:rsid w:val="00573377"/>
    <w:rsid w:val="005810B2"/>
    <w:rsid w:val="005A4086"/>
    <w:rsid w:val="005A5483"/>
    <w:rsid w:val="005B2286"/>
    <w:rsid w:val="005B247D"/>
    <w:rsid w:val="005B40A8"/>
    <w:rsid w:val="005B70DA"/>
    <w:rsid w:val="005C1DB5"/>
    <w:rsid w:val="006002EB"/>
    <w:rsid w:val="00607D52"/>
    <w:rsid w:val="00647640"/>
    <w:rsid w:val="0065484B"/>
    <w:rsid w:val="00654E64"/>
    <w:rsid w:val="00655CD4"/>
    <w:rsid w:val="0069458D"/>
    <w:rsid w:val="00694EDF"/>
    <w:rsid w:val="006A776E"/>
    <w:rsid w:val="006B04BC"/>
    <w:rsid w:val="006B71E2"/>
    <w:rsid w:val="006C36E4"/>
    <w:rsid w:val="006C7EF8"/>
    <w:rsid w:val="006D026B"/>
    <w:rsid w:val="006D2D46"/>
    <w:rsid w:val="006F4DEE"/>
    <w:rsid w:val="006F70ED"/>
    <w:rsid w:val="00703785"/>
    <w:rsid w:val="00714AA0"/>
    <w:rsid w:val="007220FC"/>
    <w:rsid w:val="00727B22"/>
    <w:rsid w:val="007313DD"/>
    <w:rsid w:val="00732898"/>
    <w:rsid w:val="00737DB0"/>
    <w:rsid w:val="00746F5D"/>
    <w:rsid w:val="007654C4"/>
    <w:rsid w:val="00765638"/>
    <w:rsid w:val="00772EB5"/>
    <w:rsid w:val="0077422D"/>
    <w:rsid w:val="00774F8A"/>
    <w:rsid w:val="0078509A"/>
    <w:rsid w:val="00796AC8"/>
    <w:rsid w:val="007A7192"/>
    <w:rsid w:val="007C3693"/>
    <w:rsid w:val="007C7597"/>
    <w:rsid w:val="007E4684"/>
    <w:rsid w:val="007E6108"/>
    <w:rsid w:val="0080385C"/>
    <w:rsid w:val="00804943"/>
    <w:rsid w:val="00806B6B"/>
    <w:rsid w:val="00813898"/>
    <w:rsid w:val="00813B09"/>
    <w:rsid w:val="0081453D"/>
    <w:rsid w:val="00814C72"/>
    <w:rsid w:val="00821504"/>
    <w:rsid w:val="00832D30"/>
    <w:rsid w:val="0084231E"/>
    <w:rsid w:val="00842566"/>
    <w:rsid w:val="00845C69"/>
    <w:rsid w:val="008713F0"/>
    <w:rsid w:val="00874A96"/>
    <w:rsid w:val="00880E2C"/>
    <w:rsid w:val="008840FE"/>
    <w:rsid w:val="008A3351"/>
    <w:rsid w:val="008B6BE3"/>
    <w:rsid w:val="008D0658"/>
    <w:rsid w:val="008D4917"/>
    <w:rsid w:val="008E06A9"/>
    <w:rsid w:val="00901338"/>
    <w:rsid w:val="009053F4"/>
    <w:rsid w:val="00926B5C"/>
    <w:rsid w:val="00927832"/>
    <w:rsid w:val="00927A2E"/>
    <w:rsid w:val="009322CB"/>
    <w:rsid w:val="00950B1F"/>
    <w:rsid w:val="00954EDB"/>
    <w:rsid w:val="00961F71"/>
    <w:rsid w:val="0097672E"/>
    <w:rsid w:val="009B4B7E"/>
    <w:rsid w:val="009B5FF0"/>
    <w:rsid w:val="009C72D7"/>
    <w:rsid w:val="009E31BA"/>
    <w:rsid w:val="009E4C9F"/>
    <w:rsid w:val="009F16C4"/>
    <w:rsid w:val="00A04EE8"/>
    <w:rsid w:val="00A15F59"/>
    <w:rsid w:val="00A272A8"/>
    <w:rsid w:val="00A454B4"/>
    <w:rsid w:val="00A506A4"/>
    <w:rsid w:val="00A543E6"/>
    <w:rsid w:val="00A564EF"/>
    <w:rsid w:val="00A62F15"/>
    <w:rsid w:val="00A70FFB"/>
    <w:rsid w:val="00A766E1"/>
    <w:rsid w:val="00A90528"/>
    <w:rsid w:val="00AB10A7"/>
    <w:rsid w:val="00AB5856"/>
    <w:rsid w:val="00AB6999"/>
    <w:rsid w:val="00AD7F11"/>
    <w:rsid w:val="00AE086F"/>
    <w:rsid w:val="00AE4449"/>
    <w:rsid w:val="00AE5D7F"/>
    <w:rsid w:val="00B02285"/>
    <w:rsid w:val="00B1152C"/>
    <w:rsid w:val="00B23472"/>
    <w:rsid w:val="00B24AE5"/>
    <w:rsid w:val="00B3032E"/>
    <w:rsid w:val="00B40530"/>
    <w:rsid w:val="00B4620C"/>
    <w:rsid w:val="00B52DA4"/>
    <w:rsid w:val="00B62D68"/>
    <w:rsid w:val="00B673AF"/>
    <w:rsid w:val="00B91B25"/>
    <w:rsid w:val="00B97840"/>
    <w:rsid w:val="00B97C5D"/>
    <w:rsid w:val="00BB1E09"/>
    <w:rsid w:val="00BB21AF"/>
    <w:rsid w:val="00BC1526"/>
    <w:rsid w:val="00BF315B"/>
    <w:rsid w:val="00BF7FFE"/>
    <w:rsid w:val="00C00EB7"/>
    <w:rsid w:val="00C05A3F"/>
    <w:rsid w:val="00C27DAC"/>
    <w:rsid w:val="00C31B6D"/>
    <w:rsid w:val="00C32447"/>
    <w:rsid w:val="00C3388E"/>
    <w:rsid w:val="00C33BE7"/>
    <w:rsid w:val="00C463A4"/>
    <w:rsid w:val="00C5652A"/>
    <w:rsid w:val="00C57E27"/>
    <w:rsid w:val="00C63E1E"/>
    <w:rsid w:val="00C67A2F"/>
    <w:rsid w:val="00C67F65"/>
    <w:rsid w:val="00C771E5"/>
    <w:rsid w:val="00CA2973"/>
    <w:rsid w:val="00CA5430"/>
    <w:rsid w:val="00CA60E7"/>
    <w:rsid w:val="00CA7D5D"/>
    <w:rsid w:val="00CE0E5A"/>
    <w:rsid w:val="00CF32AA"/>
    <w:rsid w:val="00CF432E"/>
    <w:rsid w:val="00D03F55"/>
    <w:rsid w:val="00D07D90"/>
    <w:rsid w:val="00D1280A"/>
    <w:rsid w:val="00D24ECA"/>
    <w:rsid w:val="00D44E8A"/>
    <w:rsid w:val="00D47069"/>
    <w:rsid w:val="00D54516"/>
    <w:rsid w:val="00D709A0"/>
    <w:rsid w:val="00D936FE"/>
    <w:rsid w:val="00D94959"/>
    <w:rsid w:val="00DB6550"/>
    <w:rsid w:val="00DC6FA1"/>
    <w:rsid w:val="00DD5672"/>
    <w:rsid w:val="00DD592F"/>
    <w:rsid w:val="00DE0465"/>
    <w:rsid w:val="00DF209F"/>
    <w:rsid w:val="00E2682A"/>
    <w:rsid w:val="00E2721D"/>
    <w:rsid w:val="00E92CF0"/>
    <w:rsid w:val="00EA0816"/>
    <w:rsid w:val="00EB6157"/>
    <w:rsid w:val="00EC1D36"/>
    <w:rsid w:val="00EC3F24"/>
    <w:rsid w:val="00EC6D9B"/>
    <w:rsid w:val="00EC7D5B"/>
    <w:rsid w:val="00ED2B03"/>
    <w:rsid w:val="00F01453"/>
    <w:rsid w:val="00F061F9"/>
    <w:rsid w:val="00F112CB"/>
    <w:rsid w:val="00F12216"/>
    <w:rsid w:val="00F17E0B"/>
    <w:rsid w:val="00F2261D"/>
    <w:rsid w:val="00F309D5"/>
    <w:rsid w:val="00F47A3C"/>
    <w:rsid w:val="00F562B0"/>
    <w:rsid w:val="00F85BAF"/>
    <w:rsid w:val="00F869FA"/>
    <w:rsid w:val="00F90609"/>
    <w:rsid w:val="00F91253"/>
    <w:rsid w:val="00FB132B"/>
    <w:rsid w:val="00FB2C13"/>
    <w:rsid w:val="00FB34EF"/>
    <w:rsid w:val="00FD37F0"/>
    <w:rsid w:val="00FE0656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F85195"/>
  <w15:chartTrackingRefBased/>
  <w15:docId w15:val="{5E226A8F-9214-41FF-AA91-1ADEEAE90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09A"/>
  </w:style>
  <w:style w:type="paragraph" w:styleId="Footer">
    <w:name w:val="footer"/>
    <w:basedOn w:val="Normal"/>
    <w:link w:val="Foot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09A"/>
  </w:style>
  <w:style w:type="paragraph" w:styleId="ListParagraph">
    <w:name w:val="List Paragraph"/>
    <w:basedOn w:val="Normal"/>
    <w:uiPriority w:val="34"/>
    <w:qFormat/>
    <w:rsid w:val="00B462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<Relationships xmlns="http://schemas.openxmlformats.org/package/2006/relationships"><Relationship Id="rId1" Target="../customXml/item1.xml" Type="http://schemas.openxmlformats.org/officeDocument/2006/relationships/customXml"/><Relationship Id="rId10" Target="media/image3.png" Type="http://schemas.openxmlformats.org/officeDocument/2006/relationships/image"/><Relationship Id="rId11" Target="media/image4.png" Type="http://schemas.openxmlformats.org/officeDocument/2006/relationships/image"/><Relationship Id="rId12" Target="header1.xml" Type="http://schemas.openxmlformats.org/officeDocument/2006/relationships/header"/><Relationship Id="rId13" Target="footer1.xml" Type="http://schemas.openxmlformats.org/officeDocument/2006/relationships/footer"/><Relationship Id="rId14" Target="fontTable.xml" Type="http://schemas.openxmlformats.org/officeDocument/2006/relationships/fontTable"/><Relationship Id="rId15" Target="theme/theme1.xml" Type="http://schemas.openxmlformats.org/officeDocument/2006/relationships/theme"/><Relationship Id="rId2" Target="numbering.xml" Type="http://schemas.openxmlformats.org/officeDocument/2006/relationships/numbering"/><Relationship Id="rId3" Target="styles.xml" Type="http://schemas.openxmlformats.org/officeDocument/2006/relationships/styles"/><Relationship Id="rId4" Target="settings.xml" Type="http://schemas.openxmlformats.org/officeDocument/2006/relationships/settings"/><Relationship Id="rId5" Target="webSettings.xml" Type="http://schemas.openxmlformats.org/officeDocument/2006/relationships/webSettings"/><Relationship Id="rId6" Target="footnotes.xml" Type="http://schemas.openxmlformats.org/officeDocument/2006/relationships/footnotes"/><Relationship Id="rId7" Target="endnotes.xml" Type="http://schemas.openxmlformats.org/officeDocument/2006/relationships/endnotes"/><Relationship Id="rId8" Target="media/image1.jpg" Type="http://schemas.openxmlformats.org/officeDocument/2006/relationships/image"/><Relationship Id="rId9" Target="media/image2.jpg" Type="http://schemas.openxmlformats.org/officeDocument/2006/relationships/image"/></Relationships>
</file>

<file path=word/_rels/footer1.xml.rels><?xml version="1.0" encoding="UTF-8" standalone="yes"?><Relationships xmlns="http://schemas.openxmlformats.org/package/2006/relationships"><Relationship Id="rId1" Target="media/image6.gif" Type="http://schemas.openxmlformats.org/officeDocument/2006/relationships/image"/></Relationships>
</file>

<file path=word/_rels/header1.xml.rels><?xml version="1.0" encoding="UTF-8" standalone="yes"?><Relationships xmlns="http://schemas.openxmlformats.org/package/2006/relationships"><Relationship Id="rId1" Target="media/image5.png" Type="http://schemas.openxmlformats.org/officeDocument/2006/relationships/imag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E5591E-093C-4F33-8A5A-D39A9BDD3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9</TotalTime>
  <Pages>2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10-26T08:05:00Z</dcterms:created>
  <dc:creator>Weerawan  dechadanuwong</dc:creator>
  <cp:lastModifiedBy>Christina Pereira</cp:lastModifiedBy>
  <cp:lastPrinted>2020-09-30T02:53:00Z</cp:lastPrinted>
  <dcterms:modified xsi:type="dcterms:W3CDTF">2023-02-28T07:14:00Z</dcterms:modified>
  <cp:revision>120</cp:revision>
</cp:coreProperties>
</file>